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3F5DB566" w:rsidR="002F29A7" w:rsidRPr="00FE0EFE" w:rsidRDefault="002F29A7" w:rsidP="004D770D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FE0EFE">
        <w:rPr>
          <w:rFonts w:asciiTheme="minorHAnsi" w:hAnsiTheme="minorHAnsi" w:cstheme="minorHAnsi"/>
          <w:color w:val="FF595E"/>
        </w:rPr>
        <w:t xml:space="preserve">Workplace Assessment Task </w:t>
      </w:r>
      <w:r w:rsidR="005C4EBB">
        <w:rPr>
          <w:rFonts w:asciiTheme="minorHAnsi" w:hAnsiTheme="minorHAnsi" w:cstheme="minorHAnsi"/>
          <w:color w:val="FF595E"/>
        </w:rPr>
        <w:t>3</w:t>
      </w:r>
      <w:r w:rsidR="000C561A">
        <w:rPr>
          <w:rFonts w:asciiTheme="minorHAnsi" w:hAnsiTheme="minorHAnsi" w:cstheme="minorHAnsi"/>
          <w:color w:val="FF595E"/>
        </w:rPr>
        <w:t>.</w:t>
      </w:r>
      <w:r w:rsidR="00E04CBB">
        <w:rPr>
          <w:rFonts w:asciiTheme="minorHAnsi" w:hAnsiTheme="minorHAnsi" w:cstheme="minorHAnsi"/>
          <w:color w:val="FF595E"/>
        </w:rPr>
        <w:t>2</w:t>
      </w:r>
      <w:r w:rsidR="006D77A8" w:rsidRPr="00FE0EFE">
        <w:rPr>
          <w:rFonts w:asciiTheme="minorHAnsi" w:hAnsiTheme="minorHAnsi" w:cstheme="minorHAnsi"/>
          <w:color w:val="FF595E"/>
        </w:rPr>
        <w:t xml:space="preserve"> </w:t>
      </w:r>
      <w:r w:rsidRPr="00FE0EFE">
        <w:rPr>
          <w:rFonts w:asciiTheme="minorHAnsi" w:hAnsiTheme="minorHAnsi" w:cstheme="minorHAnsi"/>
          <w:color w:val="FF595E"/>
        </w:rPr>
        <w:t xml:space="preserve">– </w:t>
      </w:r>
      <w:r w:rsidR="002A22AD" w:rsidRPr="00FE0EFE">
        <w:rPr>
          <w:rFonts w:asciiTheme="minorHAnsi" w:hAnsiTheme="minorHAnsi" w:cstheme="minorHAnsi"/>
          <w:color w:val="FF595E"/>
        </w:rPr>
        <w:t>Observation Form</w:t>
      </w:r>
      <w:r w:rsidR="007E5297" w:rsidRPr="00FE0EFE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BF770A8" w14:textId="24AD7E89" w:rsidR="00B61467" w:rsidRDefault="002F29A7" w:rsidP="004D770D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  <w:r w:rsidRPr="00CC46FB">
        <w:rPr>
          <w:rFonts w:cstheme="minorHAnsi"/>
          <w:i/>
          <w:iCs/>
          <w:color w:val="262626" w:themeColor="text1" w:themeTint="D9"/>
        </w:rPr>
        <w:t>(This form is for the assessor’s use only)</w:t>
      </w:r>
    </w:p>
    <w:p w14:paraId="1685491F" w14:textId="77777777" w:rsidR="00CC46FB" w:rsidRPr="00CC46FB" w:rsidRDefault="00CC46FB" w:rsidP="004D770D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55265D94" w:rsidR="001F02AF" w:rsidRPr="005620D3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5620D3">
        <w:rPr>
          <w:rFonts w:cstheme="minorHAnsi"/>
          <w:color w:val="404040" w:themeColor="text1" w:themeTint="BF"/>
          <w:sz w:val="20"/>
          <w:szCs w:val="20"/>
        </w:rPr>
        <w:t>list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5620D3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5620D3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</w:t>
      </w:r>
      <w:r w:rsidR="001F02AF" w:rsidRPr="00FE0EFE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Task </w:t>
      </w:r>
      <w:r w:rsidR="00F25FF7">
        <w:rPr>
          <w:rFonts w:cstheme="minorHAnsi"/>
          <w:b/>
          <w:bCs/>
          <w:color w:val="404040" w:themeColor="text1" w:themeTint="BF"/>
          <w:sz w:val="20"/>
          <w:szCs w:val="20"/>
        </w:rPr>
        <w:t>3.</w:t>
      </w:r>
      <w:r w:rsidR="00E04CBB">
        <w:rPr>
          <w:rFonts w:cstheme="minorHAnsi"/>
          <w:b/>
          <w:bCs/>
          <w:color w:val="404040" w:themeColor="text1" w:themeTint="BF"/>
          <w:sz w:val="20"/>
          <w:szCs w:val="20"/>
        </w:rPr>
        <w:t>2</w:t>
      </w:r>
      <w:r w:rsidR="001F02AF" w:rsidRPr="005620D3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3D3C1EA0" w:rsidR="002F29A7" w:rsidRPr="005620D3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</w:t>
      </w:r>
      <w:r w:rsidRPr="00FE0EFE">
        <w:rPr>
          <w:rFonts w:cstheme="minorHAnsi"/>
          <w:color w:val="404040" w:themeColor="text1" w:themeTint="BF"/>
          <w:sz w:val="20"/>
          <w:szCs w:val="20"/>
        </w:rPr>
        <w:t xml:space="preserve">Assessment Task </w:t>
      </w:r>
      <w:r w:rsidR="00F25FF7">
        <w:rPr>
          <w:rFonts w:cstheme="minorHAnsi"/>
          <w:color w:val="404040" w:themeColor="text1" w:themeTint="BF"/>
          <w:sz w:val="20"/>
          <w:szCs w:val="20"/>
        </w:rPr>
        <w:t>3.</w:t>
      </w:r>
      <w:r w:rsidR="00E04CBB">
        <w:rPr>
          <w:rFonts w:cstheme="minorHAnsi"/>
          <w:color w:val="404040" w:themeColor="text1" w:themeTint="BF"/>
          <w:sz w:val="20"/>
          <w:szCs w:val="20"/>
        </w:rPr>
        <w:t>2</w:t>
      </w:r>
      <w:r w:rsidRPr="00FE0EFE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5620D3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47EAEE52" w14:textId="49982F51" w:rsidR="00BA6F12" w:rsidRPr="00BA6F12" w:rsidRDefault="002F29A7" w:rsidP="00BA6F12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For this task, the candidate is required to</w:t>
      </w:r>
      <w:r w:rsidR="00BA6F12" w:rsidRPr="00BA6F12">
        <w:rPr>
          <w:rFonts w:cstheme="minorHAnsi"/>
          <w:color w:val="404040" w:themeColor="text1" w:themeTint="BF"/>
          <w:sz w:val="20"/>
          <w:szCs w:val="20"/>
        </w:rPr>
        <w:t>:</w:t>
      </w:r>
      <w:r w:rsidR="003279B1">
        <w:rPr>
          <w:rFonts w:cstheme="minorHAnsi"/>
          <w:color w:val="404040" w:themeColor="text1" w:themeTint="BF"/>
          <w:sz w:val="20"/>
          <w:szCs w:val="20"/>
        </w:rPr>
        <w:t xml:space="preserve"> </w:t>
      </w:r>
    </w:p>
    <w:p w14:paraId="1CCA96CB" w14:textId="77777777" w:rsidR="00AE5702" w:rsidRDefault="00AE5702" w:rsidP="00AE5702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E5702">
        <w:rPr>
          <w:rFonts w:cstheme="minorHAnsi"/>
          <w:color w:val="404040" w:themeColor="text1" w:themeTint="BF"/>
          <w:sz w:val="20"/>
          <w:szCs w:val="20"/>
        </w:rPr>
        <w:t>Check for indications that there is a need to review and develop policies or protocols.</w:t>
      </w:r>
    </w:p>
    <w:p w14:paraId="15B69DE0" w14:textId="0471D3D3" w:rsidR="00C64EC9" w:rsidRPr="00AE5702" w:rsidRDefault="00C64EC9" w:rsidP="00C64EC9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C64EC9">
        <w:rPr>
          <w:rFonts w:cstheme="minorHAnsi"/>
          <w:color w:val="404040" w:themeColor="text1" w:themeTint="BF"/>
          <w:sz w:val="20"/>
          <w:szCs w:val="20"/>
        </w:rPr>
        <w:t xml:space="preserve"> must answer the supplementary questions as part of this step.</w:t>
      </w:r>
    </w:p>
    <w:p w14:paraId="7686411C" w14:textId="77777777" w:rsidR="00AE5702" w:rsidRDefault="00AE5702" w:rsidP="00AE5702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E5702">
        <w:rPr>
          <w:rFonts w:cstheme="minorHAnsi"/>
          <w:color w:val="404040" w:themeColor="text1" w:themeTint="BF"/>
          <w:sz w:val="20"/>
          <w:szCs w:val="20"/>
        </w:rPr>
        <w:t>Participate in the review of policies and protocols with relevant stakeholders.</w:t>
      </w:r>
    </w:p>
    <w:p w14:paraId="7E8C1A8A" w14:textId="258DE427" w:rsidR="00C64EC9" w:rsidRPr="00AE5702" w:rsidRDefault="00BC6E01" w:rsidP="00C64EC9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The candidate is instructed to u</w:t>
      </w:r>
      <w:r w:rsidRPr="00BC6E01">
        <w:rPr>
          <w:rFonts w:cstheme="minorHAnsi"/>
          <w:color w:val="404040" w:themeColor="text1" w:themeTint="BF"/>
          <w:sz w:val="20"/>
          <w:szCs w:val="20"/>
        </w:rPr>
        <w:t xml:space="preserve">se </w:t>
      </w:r>
      <w:r>
        <w:rPr>
          <w:rFonts w:cstheme="minorHAnsi"/>
          <w:color w:val="404040" w:themeColor="text1" w:themeTint="BF"/>
          <w:sz w:val="20"/>
          <w:szCs w:val="20"/>
        </w:rPr>
        <w:t xml:space="preserve">their </w:t>
      </w:r>
      <w:r w:rsidRPr="00BC6E01">
        <w:rPr>
          <w:rFonts w:cstheme="minorHAnsi"/>
          <w:color w:val="404040" w:themeColor="text1" w:themeTint="BF"/>
          <w:sz w:val="20"/>
          <w:szCs w:val="20"/>
        </w:rPr>
        <w:t xml:space="preserve">organisation’s template for recording meeting minutes, or the </w:t>
      </w:r>
      <w:r w:rsidRPr="00BC6E01">
        <w:rPr>
          <w:rFonts w:cstheme="minorHAnsi"/>
          <w:b/>
          <w:bCs/>
          <w:color w:val="404040" w:themeColor="text1" w:themeTint="BF"/>
          <w:sz w:val="20"/>
          <w:szCs w:val="20"/>
        </w:rPr>
        <w:t>Meeting Minutes</w:t>
      </w:r>
      <w:r w:rsidRPr="00BC6E01">
        <w:rPr>
          <w:rFonts w:cstheme="minorHAnsi"/>
          <w:color w:val="404040" w:themeColor="text1" w:themeTint="BF"/>
          <w:sz w:val="20"/>
          <w:szCs w:val="20"/>
        </w:rPr>
        <w:t xml:space="preserve"> template provided along with this workbook.</w:t>
      </w:r>
    </w:p>
    <w:p w14:paraId="177CBA06" w14:textId="77777777" w:rsidR="00AE5702" w:rsidRDefault="00AE5702" w:rsidP="00AE5702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E5702">
        <w:rPr>
          <w:rFonts w:cstheme="minorHAnsi"/>
          <w:color w:val="404040" w:themeColor="text1" w:themeTint="BF"/>
          <w:sz w:val="20"/>
          <w:szCs w:val="20"/>
        </w:rPr>
        <w:t>Develop two new policies and two new protocols to address unmet legal/ethical responsibilities.</w:t>
      </w:r>
    </w:p>
    <w:p w14:paraId="0ED7E53B" w14:textId="53D24A5E" w:rsidR="00BC6E01" w:rsidRPr="00AE5702" w:rsidRDefault="001C7485" w:rsidP="00BC6E01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The candidate must s</w:t>
      </w:r>
      <w:r w:rsidRPr="001C7485">
        <w:rPr>
          <w:rFonts w:cstheme="minorHAnsi"/>
          <w:color w:val="404040" w:themeColor="text1" w:themeTint="BF"/>
          <w:sz w:val="20"/>
          <w:szCs w:val="20"/>
        </w:rPr>
        <w:t xml:space="preserve">ubmit evidence of the new policies and protocols to </w:t>
      </w:r>
      <w:r>
        <w:rPr>
          <w:rFonts w:cstheme="minorHAnsi"/>
          <w:color w:val="404040" w:themeColor="text1" w:themeTint="BF"/>
          <w:sz w:val="20"/>
          <w:szCs w:val="20"/>
        </w:rPr>
        <w:t>their</w:t>
      </w:r>
      <w:r w:rsidRPr="001C7485">
        <w:rPr>
          <w:rFonts w:cstheme="minorHAnsi"/>
          <w:color w:val="404040" w:themeColor="text1" w:themeTint="BF"/>
          <w:sz w:val="20"/>
          <w:szCs w:val="20"/>
        </w:rPr>
        <w:t xml:space="preserve"> assessor.</w:t>
      </w:r>
    </w:p>
    <w:p w14:paraId="5B8D02B4" w14:textId="178DB1C9" w:rsidR="00CC46FB" w:rsidRPr="005620D3" w:rsidRDefault="00CC46FB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5620D3">
        <w:rPr>
          <w:rFonts w:cstheme="minorHAnsi"/>
          <w:color w:val="404040" w:themeColor="text1" w:themeTint="BF"/>
          <w:sz w:val="20"/>
          <w:szCs w:val="20"/>
        </w:rPr>
        <w:t>on</w:t>
      </w:r>
      <w:r w:rsidRPr="005620D3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7D74CCF6" w14:textId="77777777" w:rsidR="007C003C" w:rsidRPr="007C003C" w:rsidRDefault="007C003C" w:rsidP="007C003C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C003C">
        <w:rPr>
          <w:rFonts w:cstheme="minorHAnsi"/>
          <w:color w:val="404040" w:themeColor="text1" w:themeTint="BF"/>
          <w:sz w:val="20"/>
          <w:szCs w:val="20"/>
        </w:rPr>
        <w:t>Practical skills relevant to reviewing your organisation’s policies and protocols.</w:t>
      </w:r>
    </w:p>
    <w:p w14:paraId="04E801D1" w14:textId="77777777" w:rsidR="007C003C" w:rsidRPr="007C003C" w:rsidRDefault="007C003C" w:rsidP="007C003C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C003C">
        <w:rPr>
          <w:rFonts w:cstheme="minorHAnsi"/>
          <w:color w:val="404040" w:themeColor="text1" w:themeTint="BF"/>
          <w:sz w:val="20"/>
          <w:szCs w:val="20"/>
        </w:rPr>
        <w:t>Practical skills relevant to drafting new policies and protocols.</w:t>
      </w:r>
    </w:p>
    <w:p w14:paraId="247FC5F2" w14:textId="77777777" w:rsidR="002F29A7" w:rsidRPr="005620D3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3264BBBD" w14:textId="2BE6BDBF" w:rsidR="00B3078A" w:rsidRPr="00B3078A" w:rsidRDefault="00B3078A" w:rsidP="00B3078A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B3078A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</w:t>
      </w:r>
      <w:r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B3078A">
        <w:rPr>
          <w:rFonts w:cstheme="minorHAnsi"/>
          <w:color w:val="404040" w:themeColor="text1" w:themeTint="BF"/>
          <w:sz w:val="20"/>
          <w:szCs w:val="20"/>
        </w:rPr>
        <w:t xml:space="preserve"> to complete this assessment.</w:t>
      </w:r>
    </w:p>
    <w:p w14:paraId="33DF9BAE" w14:textId="372E7041" w:rsidR="00AE719F" w:rsidRPr="005620D3" w:rsidRDefault="00AE719F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 xml:space="preserve">including the practical skills they need to demonstrate </w:t>
      </w:r>
      <w:r w:rsidR="00B508EA" w:rsidRPr="005620D3">
        <w:rPr>
          <w:rFonts w:cstheme="minorHAnsi"/>
          <w:color w:val="404040" w:themeColor="text1" w:themeTint="BF"/>
          <w:sz w:val="20"/>
          <w:szCs w:val="20"/>
        </w:rPr>
        <w:t xml:space="preserve">during this task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>and the criteria for satisfactorily demonstrating each skill.</w:t>
      </w:r>
    </w:p>
    <w:bookmarkEnd w:id="0"/>
    <w:p w14:paraId="2BBFCDE3" w14:textId="77777777" w:rsidR="001A1865" w:rsidRPr="005620D3" w:rsidRDefault="00AE719F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06F1DDD7" w14:textId="48100E58" w:rsidR="00AE719F" w:rsidRPr="005620D3" w:rsidRDefault="00B2215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1F38FCF1" w14:textId="705DD2CB" w:rsidR="0039482B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6F250DA0" w14:textId="538D4343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3564BD12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5620D3" w:rsidRDefault="003F323F" w:rsidP="004D770D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48021EC7" w14:textId="7CA8E5BA" w:rsidR="002F29A7" w:rsidRPr="005620D3" w:rsidRDefault="008C6C99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5620D3" w:rsidRDefault="00D645BA" w:rsidP="004D770D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628CF1B4" w14:textId="6660C67B" w:rsidR="00E672A6" w:rsidRPr="005620D3" w:rsidRDefault="00E672A6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5620D3" w:rsidRDefault="00D645BA" w:rsidP="004D770D">
      <w:pPr>
        <w:rPr>
          <w:color w:val="404040" w:themeColor="text1" w:themeTint="BF"/>
        </w:rPr>
      </w:pPr>
    </w:p>
    <w:p w14:paraId="29AB504D" w14:textId="40FAA30E" w:rsidR="00D645BA" w:rsidRPr="005620D3" w:rsidRDefault="00D645BA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376FFC76" w:rsidR="003A3135" w:rsidRDefault="003A3135" w:rsidP="004D770D">
      <w:pPr>
        <w:rPr>
          <w:color w:val="404040" w:themeColor="text1" w:themeTint="BF"/>
        </w:rPr>
      </w:pPr>
    </w:p>
    <w:p w14:paraId="5E350113" w14:textId="77777777" w:rsidR="003A3135" w:rsidRDefault="003A3135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493E8CBE" w14:textId="1B4F25EA" w:rsidR="005F4237" w:rsidRPr="005620D3" w:rsidRDefault="005F423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068B11CD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FAA39A6" w14:textId="09F89D38" w:rsidR="005F4237" w:rsidRPr="005620D3" w:rsidRDefault="005F4237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5F4237" w:rsidRPr="005620D3" w:rsidRDefault="005F4237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361B4E" w:rsidRPr="005620D3" w14:paraId="74A6718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085DF80" w14:textId="1EECC4D7" w:rsidR="00361B4E" w:rsidRPr="005620D3" w:rsidRDefault="00361B4E" w:rsidP="00361B4E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</w:t>
            </w:r>
            <w:r w:rsidR="0092393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upervisor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DBFDDA" w14:textId="7A431702" w:rsidR="00361B4E" w:rsidRPr="005620D3" w:rsidRDefault="0092393E" w:rsidP="0092393E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81B2D" w:rsidRPr="005620D3" w14:paraId="15FDAC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40168D2" w14:textId="5D9791EE" w:rsidR="00681B2D" w:rsidRPr="005620D3" w:rsidRDefault="00681B2D" w:rsidP="00681B2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7FF211E" w14:textId="342B114C" w:rsidR="00223CFD" w:rsidRDefault="00266F1B" w:rsidP="006D77A8">
            <w:pPr>
              <w:pStyle w:val="ListParagraph"/>
              <w:tabs>
                <w:tab w:val="left" w:pos="180"/>
              </w:tabs>
              <w:ind w:left="432" w:hanging="245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65900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3CF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223CF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Meeting Minutes template, or your organisation’s </w:t>
            </w:r>
            <w:r w:rsidR="007809FB">
              <w:rPr>
                <w:rFonts w:cstheme="minorHAnsi"/>
                <w:color w:val="404040" w:themeColor="text1" w:themeTint="BF"/>
                <w:sz w:val="20"/>
                <w:szCs w:val="20"/>
              </w:rPr>
              <w:t>template for recording meeting minutes</w:t>
            </w:r>
          </w:p>
          <w:p w14:paraId="06B3B087" w14:textId="5AF58513" w:rsidR="006D77A8" w:rsidRPr="000D3F25" w:rsidRDefault="00266F1B" w:rsidP="006D77A8">
            <w:pPr>
              <w:pStyle w:val="ListParagraph"/>
              <w:tabs>
                <w:tab w:val="left" w:pos="180"/>
              </w:tabs>
              <w:ind w:left="432" w:hanging="245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363472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3CF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D77A8" w:rsidRPr="00036285">
              <w:rPr>
                <w:rFonts w:cstheme="minorHAnsi"/>
                <w:color w:val="404040" w:themeColor="text1" w:themeTint="BF"/>
                <w:sz w:val="4"/>
                <w:szCs w:val="4"/>
              </w:rPr>
              <w:t xml:space="preserve"> </w:t>
            </w:r>
            <w:r w:rsidR="006D77A8" w:rsidRPr="000D3F2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Organisation/workplace (or similar environment) where the candidate will complete this assessment. </w:t>
            </w:r>
          </w:p>
          <w:p w14:paraId="3687ED95" w14:textId="77777777" w:rsidR="006D77A8" w:rsidRPr="000A03FC" w:rsidRDefault="00266F1B" w:rsidP="006D77A8">
            <w:pPr>
              <w:pStyle w:val="ListParagraph"/>
              <w:tabs>
                <w:tab w:val="left" w:pos="180"/>
              </w:tabs>
              <w:ind w:left="432" w:hanging="245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109196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77A8" w:rsidRPr="00D13904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D77A8" w:rsidRPr="007C0F5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D77A8">
              <w:rPr>
                <w:rFonts w:cstheme="minorHAnsi"/>
                <w:color w:val="404040" w:themeColor="text1" w:themeTint="BF"/>
                <w:sz w:val="20"/>
                <w:szCs w:val="20"/>
              </w:rPr>
              <w:t>C</w:t>
            </w:r>
            <w:r w:rsidR="006D77A8" w:rsidRPr="006A5182">
              <w:rPr>
                <w:rFonts w:cstheme="minorHAnsi"/>
                <w:color w:val="404040" w:themeColor="text1" w:themeTint="BF"/>
                <w:sz w:val="20"/>
                <w:szCs w:val="20"/>
              </w:rPr>
              <w:t>urrent legislation, regulations and codes of practice</w:t>
            </w:r>
          </w:p>
          <w:p w14:paraId="051F1F3A" w14:textId="0A155A80" w:rsidR="00681B2D" w:rsidRPr="005620D3" w:rsidRDefault="00266F1B" w:rsidP="006D77A8">
            <w:pPr>
              <w:pStyle w:val="ListParagraph"/>
              <w:tabs>
                <w:tab w:val="left" w:pos="180"/>
              </w:tabs>
              <w:ind w:left="180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465348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77A8" w:rsidRPr="00D13904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D77A8" w:rsidRPr="007C0F5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D77A8">
              <w:rPr>
                <w:rFonts w:cstheme="minorHAnsi"/>
                <w:color w:val="404040" w:themeColor="text1" w:themeTint="BF"/>
                <w:sz w:val="20"/>
                <w:szCs w:val="20"/>
              </w:rPr>
              <w:t>O</w:t>
            </w:r>
            <w:r w:rsidR="006D77A8" w:rsidRPr="006A5182">
              <w:rPr>
                <w:rFonts w:cstheme="minorHAnsi"/>
                <w:color w:val="404040" w:themeColor="text1" w:themeTint="BF"/>
                <w:sz w:val="20"/>
                <w:szCs w:val="20"/>
              </w:rPr>
              <w:t>rganisation policies, procedures and protocols</w:t>
            </w:r>
            <w:r w:rsidR="00D15EC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44912B22" w14:textId="2BB4DC1D" w:rsidR="00217FBC" w:rsidRPr="006D77A8" w:rsidRDefault="00217FBC">
      <w:pPr>
        <w:rPr>
          <w:rFonts w:ascii="Arial" w:eastAsiaTheme="majorEastAsia" w:hAnsi="Arial" w:cs="Arial"/>
          <w:color w:val="404040" w:themeColor="text1" w:themeTint="BF"/>
          <w:sz w:val="20"/>
          <w:szCs w:val="20"/>
        </w:rPr>
      </w:pPr>
    </w:p>
    <w:p w14:paraId="4288BEC9" w14:textId="35A98CF4" w:rsidR="0060042F" w:rsidRPr="005620D3" w:rsidRDefault="0060042F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0D3" w:rsidRDefault="0060042F" w:rsidP="004D770D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F06AC4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266F1B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F06AC4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266F1B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3497B538" w:rsidR="00B52831" w:rsidRPr="005620D3" w:rsidRDefault="00B52831" w:rsidP="00F06AC4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266F1B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5620D3" w:rsidRDefault="00B52831" w:rsidP="00F06AC4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266F1B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F06AC4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266F1B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F06AC4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266F1B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59A823DA" w14:textId="77777777" w:rsidR="00926BF3" w:rsidRPr="005620D3" w:rsidRDefault="00926BF3" w:rsidP="004D770D">
      <w:pPr>
        <w:rPr>
          <w:color w:val="404040" w:themeColor="text1" w:themeTint="BF"/>
        </w:rPr>
      </w:pPr>
      <w:r w:rsidRPr="005620D3">
        <w:rPr>
          <w:color w:val="404040" w:themeColor="text1" w:themeTint="BF"/>
        </w:rPr>
        <w:br w:type="page"/>
      </w:r>
    </w:p>
    <w:p w14:paraId="06F582A4" w14:textId="7750F08E" w:rsidR="000D64E2" w:rsidRPr="005620D3" w:rsidRDefault="0088239C" w:rsidP="004D770D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  <w:r w:rsidR="00467457" w:rsidRPr="005620D3">
        <w:rPr>
          <w:rFonts w:asciiTheme="minorHAnsi" w:hAnsiTheme="minorHAnsi" w:cstheme="minorHAnsi"/>
          <w:color w:val="404040" w:themeColor="text1" w:themeTint="BF"/>
        </w:rPr>
        <w:t xml:space="preserve"> 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8"/>
        <w:gridCol w:w="7031"/>
      </w:tblGrid>
      <w:tr w:rsidR="000F0E78" w:rsidRPr="00D71A5A" w14:paraId="2DCA4521" w14:textId="77777777" w:rsidTr="000B411D">
        <w:trPr>
          <w:trHeight w:val="56"/>
          <w:jc w:val="center"/>
        </w:trPr>
        <w:tc>
          <w:tcPr>
            <w:tcW w:w="1102" w:type="pct"/>
            <w:tcBorders>
              <w:left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670BDB20" w14:textId="77777777" w:rsidR="000F0E78" w:rsidRPr="00516250" w:rsidRDefault="000F0E78" w:rsidP="000F0E78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:</w:t>
            </w:r>
          </w:p>
        </w:tc>
        <w:tc>
          <w:tcPr>
            <w:tcW w:w="3898" w:type="pct"/>
            <w:tcBorders>
              <w:lef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C68DBF0" w14:textId="77777777" w:rsidR="000F0E78" w:rsidRPr="00E35BEE" w:rsidRDefault="000F0E78" w:rsidP="00A15C16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F0E78" w:rsidRPr="00D71A5A" w14:paraId="64962C12" w14:textId="77777777" w:rsidTr="000B411D">
        <w:trPr>
          <w:trHeight w:val="56"/>
          <w:jc w:val="center"/>
        </w:trPr>
        <w:tc>
          <w:tcPr>
            <w:tcW w:w="1102" w:type="pct"/>
            <w:tcBorders>
              <w:left w:val="single" w:sz="4" w:space="0" w:color="A6A6A6" w:themeColor="background1" w:themeShade="A6"/>
            </w:tcBorders>
            <w:shd w:val="clear" w:color="auto" w:fill="E7E6E6" w:themeFill="background2"/>
          </w:tcPr>
          <w:p w14:paraId="3D97D41F" w14:textId="77777777" w:rsidR="000F0E78" w:rsidRPr="00516250" w:rsidRDefault="000F0E78" w:rsidP="000F0E78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D382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me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:</w:t>
            </w:r>
          </w:p>
        </w:tc>
        <w:tc>
          <w:tcPr>
            <w:tcW w:w="3898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0017FF1" w14:textId="77777777" w:rsidR="000F0E78" w:rsidRPr="00D71A5A" w:rsidRDefault="000F0E78" w:rsidP="00A15C16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71860C5" w14:textId="1985158F" w:rsidR="006D77A8" w:rsidRDefault="006D77A8" w:rsidP="006D77A8"/>
    <w:p w14:paraId="7C5C21C9" w14:textId="2EFD683F" w:rsidR="006D77A8" w:rsidRDefault="006D77A8" w:rsidP="006D77A8">
      <w:pPr>
        <w:jc w:val="both"/>
        <w:rPr>
          <w:b/>
          <w:bCs/>
          <w:color w:val="D73329"/>
        </w:rPr>
      </w:pPr>
      <w:r w:rsidRPr="000D43A8">
        <w:rPr>
          <w:b/>
          <w:bCs/>
          <w:color w:val="D73329"/>
        </w:rPr>
        <w:t xml:space="preserve">TO THE ASSESSOR: The criteria below is </w:t>
      </w:r>
      <w:r>
        <w:rPr>
          <w:b/>
          <w:bCs/>
          <w:color w:val="D73329"/>
        </w:rPr>
        <w:t xml:space="preserve">not </w:t>
      </w:r>
      <w:r w:rsidRPr="000D43A8">
        <w:rPr>
          <w:b/>
          <w:bCs/>
          <w:color w:val="D73329"/>
        </w:rPr>
        <w:t xml:space="preserve">based on </w:t>
      </w:r>
      <w:r>
        <w:rPr>
          <w:b/>
          <w:bCs/>
          <w:color w:val="D73329"/>
        </w:rPr>
        <w:t>any specific workplace</w:t>
      </w:r>
      <w:r w:rsidRPr="000D43A8">
        <w:rPr>
          <w:b/>
          <w:bCs/>
          <w:color w:val="D73329"/>
        </w:rPr>
        <w:t xml:space="preserve">. Before the assessment, you must adapt and contextualise the criteria below so </w:t>
      </w:r>
      <w:r>
        <w:rPr>
          <w:b/>
          <w:bCs/>
          <w:color w:val="D73329"/>
        </w:rPr>
        <w:t xml:space="preserve">that </w:t>
      </w:r>
      <w:r w:rsidRPr="000D43A8">
        <w:rPr>
          <w:b/>
          <w:bCs/>
          <w:color w:val="D73329"/>
        </w:rPr>
        <w:t xml:space="preserve">they align with </w:t>
      </w:r>
      <w:r>
        <w:rPr>
          <w:b/>
          <w:bCs/>
          <w:color w:val="D73329"/>
        </w:rPr>
        <w:t xml:space="preserve">the </w:t>
      </w:r>
      <w:r w:rsidR="006C65EA">
        <w:rPr>
          <w:b/>
          <w:bCs/>
          <w:color w:val="D73329"/>
        </w:rPr>
        <w:t>policies, procedures and protocols of the candidate’s workplace.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5620D3" w:rsidRPr="005620D3" w14:paraId="07F4F73A" w14:textId="1C8D3180" w:rsidTr="00294F86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773F0D12" w14:textId="15289023" w:rsidR="0088239C" w:rsidRPr="005620D3" w:rsidRDefault="0092268D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While doing workplace activit</w:t>
            </w:r>
            <w:r w:rsidR="008A4B2B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es</w:t>
            </w:r>
            <w:r w:rsidR="006C4F3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:</w:t>
            </w:r>
            <w:r w:rsidR="006D555D"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48E552DD" w14:textId="77777777" w:rsidR="0088239C" w:rsidRPr="005620D3" w:rsidRDefault="0088239C" w:rsidP="004D770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0A8D4B5" w14:textId="5568A8F1" w:rsidR="0088239C" w:rsidRPr="005620D3" w:rsidRDefault="0088239C" w:rsidP="004D770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6FB0C6A7" w14:textId="5C0DBC99" w:rsidR="0088239C" w:rsidRPr="005620D3" w:rsidRDefault="0088239C" w:rsidP="004D770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594245" w:rsidRPr="005620D3" w14:paraId="0FD9A88F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D42EA3F" w14:textId="77777777" w:rsidR="00594245" w:rsidRDefault="00594245" w:rsidP="005657DA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1C0E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articipates in the review of </w:t>
            </w:r>
            <w:r w:rsidR="005657D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oli</w:t>
            </w:r>
            <w:r w:rsidR="002F479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y 1 with relevant stakeholders</w:t>
            </w:r>
            <w:r w:rsidR="005657D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  <w:p w14:paraId="39715F32" w14:textId="2B8CB271" w:rsidR="002F4795" w:rsidRPr="005657DA" w:rsidRDefault="002F4795" w:rsidP="002F4795">
            <w:pPr>
              <w:pStyle w:val="ListParagraph"/>
              <w:tabs>
                <w:tab w:val="left" w:pos="180"/>
              </w:tabs>
              <w:ind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indicate the policy reviewed: 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4D5DCE6A" w14:textId="2E4374D3" w:rsidR="00594245" w:rsidRPr="005620D3" w:rsidRDefault="00594245" w:rsidP="0059424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2C49CC4" w14:textId="7ACD32C4" w:rsidR="00594245" w:rsidRPr="005620D3" w:rsidRDefault="00594245" w:rsidP="0059424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6BBEC006" w14:textId="4F25DE47" w:rsidR="00594245" w:rsidRPr="005620D3" w:rsidRDefault="00594245" w:rsidP="0059424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6D7378" w:rsidRPr="005620D3" w14:paraId="639D1615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732D7AA" w14:textId="3E506CBC" w:rsidR="00E3218C" w:rsidRPr="002F4795" w:rsidRDefault="005A2C60" w:rsidP="002F4795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bookmarkStart w:id="2" w:name="_Hlk98205775"/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E97E87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participates in the review of the structure of the </w:t>
            </w:r>
            <w:r w:rsidR="002F4795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policy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348877F7" w14:textId="15BE6911" w:rsidR="006D7378" w:rsidRPr="005620D3" w:rsidRDefault="006D7378" w:rsidP="006D737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726F0516" w14:textId="2F0D4707" w:rsidR="006D7378" w:rsidRPr="005620D3" w:rsidRDefault="006D7378" w:rsidP="006D737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28230C56" w14:textId="09C393E4" w:rsidR="006D7378" w:rsidRPr="005620D3" w:rsidRDefault="006D7378" w:rsidP="006D737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8F162D" w:rsidRPr="005620D3" w14:paraId="35320EBC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C2F5432" w14:textId="6E0EE7E0" w:rsidR="008F162D" w:rsidRDefault="008F162D" w:rsidP="008F162D">
            <w:pPr>
              <w:pStyle w:val="ListParagraph"/>
              <w:numPr>
                <w:ilvl w:val="1"/>
                <w:numId w:val="9"/>
              </w:numPr>
              <w:tabs>
                <w:tab w:val="left" w:pos="180"/>
              </w:tabs>
              <w:ind w:left="180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raises questions about the structure of the policy.</w:t>
            </w:r>
          </w:p>
        </w:tc>
        <w:tc>
          <w:tcPr>
            <w:tcW w:w="793" w:type="pct"/>
            <w:shd w:val="clear" w:color="auto" w:fill="auto"/>
          </w:tcPr>
          <w:p w14:paraId="0EBDC408" w14:textId="2FCAC10C" w:rsidR="008F162D" w:rsidRDefault="00266F1B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22397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162D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162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F162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22635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162D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162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F162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1160D6C" w14:textId="105CAFCC" w:rsidR="008F162D" w:rsidRPr="005620D3" w:rsidRDefault="008F162D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60DA9A5" w14:textId="4ED0CEB2" w:rsidR="008F162D" w:rsidRPr="005620D3" w:rsidRDefault="008F162D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F162D" w:rsidRPr="005620D3" w14:paraId="2FB6A5A6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C4CB9C0" w14:textId="32488FDF" w:rsidR="008F162D" w:rsidRDefault="008F162D" w:rsidP="008F162D">
            <w:pPr>
              <w:pStyle w:val="ListParagraph"/>
              <w:numPr>
                <w:ilvl w:val="1"/>
                <w:numId w:val="9"/>
              </w:numPr>
              <w:tabs>
                <w:tab w:val="left" w:pos="180"/>
              </w:tabs>
              <w:ind w:left="180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answers questions about the structure of the policy that are directed towards them.</w:t>
            </w:r>
          </w:p>
        </w:tc>
        <w:tc>
          <w:tcPr>
            <w:tcW w:w="793" w:type="pct"/>
            <w:shd w:val="clear" w:color="auto" w:fill="auto"/>
          </w:tcPr>
          <w:p w14:paraId="767EC11B" w14:textId="2AFC2039" w:rsidR="008F162D" w:rsidRDefault="00266F1B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99381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162D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162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F162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15216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162D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162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F162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7C31826" w14:textId="256CFA83" w:rsidR="008F162D" w:rsidRPr="005620D3" w:rsidRDefault="008F162D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2826703" w14:textId="60D328DD" w:rsidR="008F162D" w:rsidRPr="005620D3" w:rsidRDefault="008F162D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05E40" w:rsidRPr="005620D3" w14:paraId="342EE7C3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39AA45C" w14:textId="40A99D63" w:rsidR="00905E40" w:rsidRPr="00134656" w:rsidRDefault="00134656" w:rsidP="00134656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participates in the review of the processes involved in the policy.</w:t>
            </w:r>
          </w:p>
        </w:tc>
        <w:tc>
          <w:tcPr>
            <w:tcW w:w="793" w:type="pct"/>
            <w:shd w:val="clear" w:color="auto" w:fill="auto"/>
          </w:tcPr>
          <w:p w14:paraId="6EA03FA7" w14:textId="0AC1E7F9" w:rsidR="00905E40" w:rsidRDefault="00905E40" w:rsidP="00905E4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4B6D3FF" w14:textId="2808C989" w:rsidR="00905E40" w:rsidRPr="005620D3" w:rsidRDefault="00905E40" w:rsidP="00905E4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44EF8786" w14:textId="4DED6A03" w:rsidR="00905E40" w:rsidRPr="005620D3" w:rsidRDefault="00905E40" w:rsidP="00905E4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8F162D" w:rsidRPr="005620D3" w14:paraId="12519783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603DBC8" w14:textId="6022B094" w:rsidR="008F162D" w:rsidRDefault="008F162D" w:rsidP="008F162D">
            <w:pPr>
              <w:pStyle w:val="ListParagraph"/>
              <w:numPr>
                <w:ilvl w:val="1"/>
                <w:numId w:val="9"/>
              </w:numPr>
              <w:tabs>
                <w:tab w:val="left" w:pos="180"/>
              </w:tabs>
              <w:ind w:left="180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raises questions about the processes involved in the policy.</w:t>
            </w:r>
          </w:p>
        </w:tc>
        <w:tc>
          <w:tcPr>
            <w:tcW w:w="793" w:type="pct"/>
            <w:shd w:val="clear" w:color="auto" w:fill="auto"/>
          </w:tcPr>
          <w:p w14:paraId="0D138E15" w14:textId="689AB8EF" w:rsidR="008F162D" w:rsidRDefault="00266F1B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06285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162D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162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F162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15041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162D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162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F162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23E6A02" w14:textId="12B58CDB" w:rsidR="008F162D" w:rsidRPr="005620D3" w:rsidRDefault="008F162D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F75B946" w14:textId="59E973D7" w:rsidR="008F162D" w:rsidRPr="005620D3" w:rsidRDefault="008F162D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F162D" w:rsidRPr="005620D3" w14:paraId="4162CFAE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44F8839" w14:textId="2B0627F7" w:rsidR="008F162D" w:rsidRDefault="008F162D" w:rsidP="008F162D">
            <w:pPr>
              <w:pStyle w:val="ListParagraph"/>
              <w:numPr>
                <w:ilvl w:val="1"/>
                <w:numId w:val="9"/>
              </w:numPr>
              <w:tabs>
                <w:tab w:val="left" w:pos="180"/>
              </w:tabs>
              <w:ind w:left="180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answers questions about the processes involved in the policy that are directed towards them.</w:t>
            </w:r>
          </w:p>
        </w:tc>
        <w:tc>
          <w:tcPr>
            <w:tcW w:w="793" w:type="pct"/>
            <w:shd w:val="clear" w:color="auto" w:fill="auto"/>
          </w:tcPr>
          <w:p w14:paraId="7A29A521" w14:textId="2980723A" w:rsidR="008F162D" w:rsidRDefault="00266F1B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32976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162D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162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F162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59357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162D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162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F162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AB0EC8F" w14:textId="3FAAECF8" w:rsidR="008F162D" w:rsidRPr="005620D3" w:rsidRDefault="008F162D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06FF04E" w14:textId="1B51AE07" w:rsidR="008F162D" w:rsidRPr="005620D3" w:rsidRDefault="008F162D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05E40" w:rsidRPr="005620D3" w14:paraId="302A76D3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918C85C" w14:textId="6AF5D560" w:rsidR="00905E40" w:rsidRDefault="00134656" w:rsidP="00CA252F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lastRenderedPageBreak/>
              <w:t xml:space="preserve">The candidate participates in the review of the </w:t>
            </w:r>
            <w:r w:rsidR="009D6AD6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output of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 the policy.</w:t>
            </w:r>
          </w:p>
        </w:tc>
        <w:tc>
          <w:tcPr>
            <w:tcW w:w="793" w:type="pct"/>
            <w:shd w:val="clear" w:color="auto" w:fill="auto"/>
          </w:tcPr>
          <w:p w14:paraId="56CB4378" w14:textId="5C0DF76D" w:rsidR="00905E40" w:rsidRDefault="00905E40" w:rsidP="00905E4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4EE82876" w14:textId="40178421" w:rsidR="00905E40" w:rsidRPr="005620D3" w:rsidRDefault="00905E40" w:rsidP="00905E4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3B6516DA" w14:textId="1870F299" w:rsidR="00905E40" w:rsidRPr="005620D3" w:rsidRDefault="00905E40" w:rsidP="00905E4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8F162D" w:rsidRPr="005620D3" w14:paraId="21750059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A68CD96" w14:textId="022D334C" w:rsidR="008F162D" w:rsidRDefault="008F162D" w:rsidP="008F162D">
            <w:pPr>
              <w:pStyle w:val="ListParagraph"/>
              <w:numPr>
                <w:ilvl w:val="1"/>
                <w:numId w:val="9"/>
              </w:numPr>
              <w:tabs>
                <w:tab w:val="left" w:pos="180"/>
              </w:tabs>
              <w:ind w:left="180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raises questions about the output of the policy.</w:t>
            </w:r>
          </w:p>
        </w:tc>
        <w:tc>
          <w:tcPr>
            <w:tcW w:w="793" w:type="pct"/>
            <w:shd w:val="clear" w:color="auto" w:fill="auto"/>
          </w:tcPr>
          <w:p w14:paraId="31A3D101" w14:textId="2BE990C6" w:rsidR="008F162D" w:rsidRDefault="00266F1B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87346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162D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162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F162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13581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162D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162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F162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495E136" w14:textId="3A63BACC" w:rsidR="008F162D" w:rsidRPr="005620D3" w:rsidRDefault="008F162D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4EDCA41" w14:textId="1F01E6CC" w:rsidR="008F162D" w:rsidRPr="005620D3" w:rsidRDefault="008F162D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F162D" w:rsidRPr="005620D3" w14:paraId="7E527E20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37020CA" w14:textId="4356D44E" w:rsidR="008F162D" w:rsidRDefault="008F162D" w:rsidP="008F162D">
            <w:pPr>
              <w:pStyle w:val="ListParagraph"/>
              <w:numPr>
                <w:ilvl w:val="1"/>
                <w:numId w:val="9"/>
              </w:numPr>
              <w:tabs>
                <w:tab w:val="left" w:pos="180"/>
              </w:tabs>
              <w:ind w:left="180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answers questions about the output of the policy that are directed towards them.</w:t>
            </w:r>
          </w:p>
        </w:tc>
        <w:tc>
          <w:tcPr>
            <w:tcW w:w="793" w:type="pct"/>
            <w:shd w:val="clear" w:color="auto" w:fill="auto"/>
          </w:tcPr>
          <w:p w14:paraId="3FA6B2C9" w14:textId="736DC0E0" w:rsidR="008F162D" w:rsidRDefault="00266F1B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08591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162D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162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F162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71870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162D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162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F162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92594D8" w14:textId="548D553F" w:rsidR="008F162D" w:rsidRPr="005620D3" w:rsidRDefault="008F162D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1CC1BC7" w14:textId="4D0C461A" w:rsidR="008F162D" w:rsidRPr="005620D3" w:rsidRDefault="008F162D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05E40" w:rsidRPr="005620D3" w14:paraId="616A4A5C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CF34696" w14:textId="68E4A145" w:rsidR="00905E40" w:rsidRPr="00ED31C7" w:rsidRDefault="00905E40" w:rsidP="00ED31C7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1512AC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participates in developing a</w:t>
            </w:r>
            <w:r w:rsidR="00454028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 new policy</w:t>
            </w:r>
            <w:r w:rsidR="00750D66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 </w:t>
            </w:r>
            <w:r w:rsidR="004A6CF4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to </w:t>
            </w:r>
            <w:r w:rsidR="00ED31C7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ddress issues with the reviewed policy.</w:t>
            </w:r>
          </w:p>
        </w:tc>
        <w:tc>
          <w:tcPr>
            <w:tcW w:w="793" w:type="pct"/>
            <w:shd w:val="clear" w:color="auto" w:fill="auto"/>
          </w:tcPr>
          <w:p w14:paraId="4BE7CAF3" w14:textId="3C4B1D56" w:rsidR="00905E40" w:rsidRDefault="00905E40" w:rsidP="00905E4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66199D5" w14:textId="2D46D434" w:rsidR="00905E40" w:rsidRPr="005620D3" w:rsidRDefault="00905E40" w:rsidP="00905E4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395733C8" w14:textId="263DD5FB" w:rsidR="00905E40" w:rsidRPr="005620D3" w:rsidRDefault="00905E40" w:rsidP="00905E4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8F162D" w:rsidRPr="005620D3" w14:paraId="7745D9B9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4B21BBD" w14:textId="6CE5960C" w:rsidR="008F162D" w:rsidRDefault="008F162D" w:rsidP="008F162D">
            <w:pPr>
              <w:pStyle w:val="ListParagraph"/>
              <w:numPr>
                <w:ilvl w:val="1"/>
                <w:numId w:val="9"/>
              </w:numPr>
              <w:tabs>
                <w:tab w:val="left" w:pos="180"/>
              </w:tabs>
              <w:ind w:left="180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suggests a policy statement that focuses on the workers who will be involved in its implementation.</w:t>
            </w:r>
          </w:p>
        </w:tc>
        <w:tc>
          <w:tcPr>
            <w:tcW w:w="793" w:type="pct"/>
            <w:shd w:val="clear" w:color="auto" w:fill="auto"/>
          </w:tcPr>
          <w:p w14:paraId="5FDEF162" w14:textId="3EB71843" w:rsidR="008F162D" w:rsidRDefault="00266F1B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05816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162D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162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F162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28232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162D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162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F162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6DF20A2" w14:textId="112A9A75" w:rsidR="008F162D" w:rsidRPr="005620D3" w:rsidRDefault="008F162D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8F3AD23" w14:textId="2A74455C" w:rsidR="008F162D" w:rsidRPr="005620D3" w:rsidRDefault="008F162D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F162D" w:rsidRPr="005620D3" w14:paraId="17E46F5A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3FDC14A" w14:textId="72970153" w:rsidR="008F162D" w:rsidRDefault="008F162D" w:rsidP="008F162D">
            <w:pPr>
              <w:pStyle w:val="ListParagraph"/>
              <w:numPr>
                <w:ilvl w:val="1"/>
                <w:numId w:val="9"/>
              </w:numPr>
              <w:tabs>
                <w:tab w:val="left" w:pos="180"/>
              </w:tabs>
              <w:ind w:left="180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suggests a policy statement that has a simple sentences, paragraphs and structure.</w:t>
            </w:r>
          </w:p>
        </w:tc>
        <w:tc>
          <w:tcPr>
            <w:tcW w:w="793" w:type="pct"/>
            <w:shd w:val="clear" w:color="auto" w:fill="auto"/>
          </w:tcPr>
          <w:p w14:paraId="68ED2DDD" w14:textId="34EA6530" w:rsidR="008F162D" w:rsidRDefault="00266F1B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25957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162D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162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F162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81582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162D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162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F162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E056C65" w14:textId="1F38A5F3" w:rsidR="008F162D" w:rsidRPr="005620D3" w:rsidRDefault="008F162D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11C5B38" w14:textId="5B432801" w:rsidR="008F162D" w:rsidRPr="005620D3" w:rsidRDefault="008F162D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F162D" w:rsidRPr="005620D3" w14:paraId="66142FB5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F7F1ADA" w14:textId="540AD14F" w:rsidR="008F162D" w:rsidRDefault="008F162D" w:rsidP="008F162D">
            <w:pPr>
              <w:pStyle w:val="ListParagraph"/>
              <w:numPr>
                <w:ilvl w:val="1"/>
                <w:numId w:val="9"/>
              </w:numPr>
              <w:tabs>
                <w:tab w:val="left" w:pos="180"/>
              </w:tabs>
              <w:ind w:left="180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suggests a policy statement that uses everyday language instead of jargon.</w:t>
            </w:r>
          </w:p>
        </w:tc>
        <w:tc>
          <w:tcPr>
            <w:tcW w:w="793" w:type="pct"/>
            <w:shd w:val="clear" w:color="auto" w:fill="auto"/>
          </w:tcPr>
          <w:p w14:paraId="4A36086B" w14:textId="70154D05" w:rsidR="008F162D" w:rsidRDefault="00266F1B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59059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162D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162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F162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88066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162D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162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F162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5EDC804" w14:textId="7C38A708" w:rsidR="008F162D" w:rsidRPr="005620D3" w:rsidRDefault="008F162D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E1EFE71" w14:textId="246CE59A" w:rsidR="008F162D" w:rsidRPr="005620D3" w:rsidRDefault="008F162D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F162D" w:rsidRPr="005620D3" w14:paraId="49E61BFF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ACBA71A" w14:textId="53A5695B" w:rsidR="008F162D" w:rsidRDefault="008F162D" w:rsidP="008F162D">
            <w:pPr>
              <w:pStyle w:val="ListParagraph"/>
              <w:numPr>
                <w:ilvl w:val="1"/>
                <w:numId w:val="9"/>
              </w:numPr>
              <w:tabs>
                <w:tab w:val="left" w:pos="180"/>
              </w:tabs>
              <w:ind w:left="180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suggests a policy statement that specifically mentions important documents, objects, materials, workers, etc.</w:t>
            </w:r>
          </w:p>
        </w:tc>
        <w:tc>
          <w:tcPr>
            <w:tcW w:w="793" w:type="pct"/>
            <w:shd w:val="clear" w:color="auto" w:fill="auto"/>
          </w:tcPr>
          <w:p w14:paraId="71D68029" w14:textId="6C965B16" w:rsidR="008F162D" w:rsidRDefault="00266F1B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3219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162D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162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F162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10845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162D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162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F162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CFF9E81" w14:textId="5F314996" w:rsidR="008F162D" w:rsidRPr="005620D3" w:rsidRDefault="008F162D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5708D37" w14:textId="00E0DD3B" w:rsidR="008F162D" w:rsidRPr="005620D3" w:rsidRDefault="008F162D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F162D" w:rsidRPr="005620D3" w14:paraId="45FF1E62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22C5449" w14:textId="445846EE" w:rsidR="008F162D" w:rsidRDefault="008F162D" w:rsidP="008F162D">
            <w:pPr>
              <w:pStyle w:val="ListParagraph"/>
              <w:numPr>
                <w:ilvl w:val="1"/>
                <w:numId w:val="9"/>
              </w:numPr>
              <w:tabs>
                <w:tab w:val="left" w:pos="180"/>
              </w:tabs>
              <w:ind w:left="180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lastRenderedPageBreak/>
              <w:t>The candidate suggests a policy statement that does not include any information that can easily become out of date (e.g. legislation versions, specific names, web pages, etc).</w:t>
            </w:r>
          </w:p>
        </w:tc>
        <w:tc>
          <w:tcPr>
            <w:tcW w:w="793" w:type="pct"/>
            <w:shd w:val="clear" w:color="auto" w:fill="auto"/>
          </w:tcPr>
          <w:p w14:paraId="49AA1D35" w14:textId="36C0751A" w:rsidR="008F162D" w:rsidRDefault="00266F1B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91911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162D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162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F162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14033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162D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162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F162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E2F45EF" w14:textId="105948AE" w:rsidR="008F162D" w:rsidRPr="005620D3" w:rsidRDefault="008F162D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69AA6D6" w14:textId="4C45F3B5" w:rsidR="008F162D" w:rsidRPr="005620D3" w:rsidRDefault="008F162D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93F26" w:rsidRPr="005620D3" w14:paraId="55AD676D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005BEFD" w14:textId="12A1A5C9" w:rsidR="00693F26" w:rsidRDefault="00693F26" w:rsidP="00693F26">
            <w:pPr>
              <w:pStyle w:val="ListParagraph"/>
              <w:numPr>
                <w:ilvl w:val="1"/>
                <w:numId w:val="9"/>
              </w:numPr>
              <w:tabs>
                <w:tab w:val="left" w:pos="180"/>
              </w:tabs>
              <w:ind w:left="180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suggests procedures relevant to the new policy.</w:t>
            </w:r>
          </w:p>
        </w:tc>
        <w:tc>
          <w:tcPr>
            <w:tcW w:w="793" w:type="pct"/>
            <w:shd w:val="clear" w:color="auto" w:fill="auto"/>
          </w:tcPr>
          <w:p w14:paraId="377CB632" w14:textId="43E39C01" w:rsidR="00693F26" w:rsidRDefault="00266F1B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49908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3F26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93F26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93F2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91404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3F26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93F26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93F2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6665E2D" w14:textId="0DE4AF81" w:rsidR="00693F26" w:rsidRPr="005620D3" w:rsidRDefault="00693F26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037BF29" w14:textId="192D92E0" w:rsidR="00693F26" w:rsidRPr="005620D3" w:rsidRDefault="00693F26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F162D" w:rsidRPr="005620D3" w14:paraId="4178B785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F755373" w14:textId="1E6A8C94" w:rsidR="008F162D" w:rsidRDefault="008F162D" w:rsidP="008F162D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participates in the review of policy 2 with relevant stakeholders.</w:t>
            </w:r>
          </w:p>
          <w:p w14:paraId="04ABC139" w14:textId="630F4B4D" w:rsidR="008F162D" w:rsidRPr="005620D3" w:rsidRDefault="008F162D" w:rsidP="008F162D">
            <w:pPr>
              <w:pStyle w:val="ListParagraph"/>
              <w:tabs>
                <w:tab w:val="left" w:pos="180"/>
              </w:tabs>
              <w:ind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indicate the policy reviewed: 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4C206B71" w14:textId="29F44D46" w:rsidR="008F162D" w:rsidRPr="005620D3" w:rsidRDefault="008F162D" w:rsidP="008F162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2C6AFAF" w14:textId="76F43F83" w:rsidR="008F162D" w:rsidRPr="005620D3" w:rsidRDefault="008F162D" w:rsidP="008F162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6B4E9A0C" w14:textId="3DD030FD" w:rsidR="008F162D" w:rsidRPr="005620D3" w:rsidRDefault="008F162D" w:rsidP="008F162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8F162D" w:rsidRPr="005620D3" w14:paraId="2BDB3621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53A63E5" w14:textId="117C426E" w:rsidR="008F162D" w:rsidRPr="00962654" w:rsidRDefault="008F162D" w:rsidP="008F162D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participates in the review of the structure of the policy.</w:t>
            </w:r>
          </w:p>
        </w:tc>
        <w:tc>
          <w:tcPr>
            <w:tcW w:w="793" w:type="pct"/>
            <w:shd w:val="clear" w:color="auto" w:fill="auto"/>
          </w:tcPr>
          <w:p w14:paraId="0C173FB5" w14:textId="02AA54F2" w:rsidR="008F162D" w:rsidRPr="005620D3" w:rsidRDefault="008F162D" w:rsidP="008F162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72F3AB5D" w14:textId="5B8971F3" w:rsidR="008F162D" w:rsidRPr="005620D3" w:rsidRDefault="008F162D" w:rsidP="008F162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901F9DD" w14:textId="42E54D4C" w:rsidR="008F162D" w:rsidRPr="005620D3" w:rsidRDefault="008F162D" w:rsidP="008F162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8F162D" w:rsidRPr="005620D3" w14:paraId="2A8EEEC8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F031313" w14:textId="4F91C34D" w:rsidR="008F162D" w:rsidRDefault="008F162D" w:rsidP="008F162D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raises questions about the structure of the policy.</w:t>
            </w:r>
          </w:p>
        </w:tc>
        <w:tc>
          <w:tcPr>
            <w:tcW w:w="793" w:type="pct"/>
            <w:shd w:val="clear" w:color="auto" w:fill="auto"/>
          </w:tcPr>
          <w:p w14:paraId="43FFA67B" w14:textId="266AC07E" w:rsidR="008F162D" w:rsidRDefault="00266F1B" w:rsidP="008F162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48290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162D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162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F162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46035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162D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162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F162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1A289B6" w14:textId="638298C7" w:rsidR="008F162D" w:rsidRPr="005620D3" w:rsidRDefault="008F162D" w:rsidP="008F162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389DA78" w14:textId="43D2F2E7" w:rsidR="008F162D" w:rsidRPr="005620D3" w:rsidRDefault="008F162D" w:rsidP="008F162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F162D" w:rsidRPr="005620D3" w14:paraId="31C4A19F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C373055" w14:textId="10EC31B5" w:rsidR="008F162D" w:rsidRPr="00962654" w:rsidRDefault="008F162D" w:rsidP="008F162D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answers questions about the structure of the policy that are directed towards them.</w:t>
            </w:r>
          </w:p>
        </w:tc>
        <w:tc>
          <w:tcPr>
            <w:tcW w:w="793" w:type="pct"/>
            <w:shd w:val="clear" w:color="auto" w:fill="auto"/>
          </w:tcPr>
          <w:p w14:paraId="6C4625F6" w14:textId="18FD9A70" w:rsidR="008F162D" w:rsidRDefault="00266F1B" w:rsidP="008F162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35367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162D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162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F162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19603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162D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162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F162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A2B3C96" w14:textId="17347996" w:rsidR="008F162D" w:rsidRPr="005620D3" w:rsidRDefault="008F162D" w:rsidP="008F162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7C027D3" w14:textId="6BCD9A29" w:rsidR="008F162D" w:rsidRPr="005620D3" w:rsidRDefault="008F162D" w:rsidP="008F162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F162D" w:rsidRPr="005620D3" w14:paraId="6EA80150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41F4FFD" w14:textId="1B9203A1" w:rsidR="008F162D" w:rsidRPr="00962654" w:rsidRDefault="008F162D" w:rsidP="008F162D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participates in the review of the processes involved in the policy.</w:t>
            </w:r>
          </w:p>
        </w:tc>
        <w:tc>
          <w:tcPr>
            <w:tcW w:w="793" w:type="pct"/>
            <w:shd w:val="clear" w:color="auto" w:fill="auto"/>
          </w:tcPr>
          <w:p w14:paraId="204C9BB1" w14:textId="4BA1E87E" w:rsidR="008F162D" w:rsidRDefault="008F162D" w:rsidP="008F162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35FD95AA" w14:textId="1D60FBAC" w:rsidR="008F162D" w:rsidRPr="005620D3" w:rsidRDefault="008F162D" w:rsidP="008F162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5C6375B8" w14:textId="2CA3BD6B" w:rsidR="008F162D" w:rsidRPr="005620D3" w:rsidRDefault="008F162D" w:rsidP="008F162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8F162D" w:rsidRPr="005620D3" w14:paraId="3939585A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22FA64D" w14:textId="2CB2C02D" w:rsidR="008F162D" w:rsidRPr="000252A5" w:rsidRDefault="008F162D" w:rsidP="008F162D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raises questions about the processes involved in the policy.</w:t>
            </w:r>
          </w:p>
        </w:tc>
        <w:tc>
          <w:tcPr>
            <w:tcW w:w="793" w:type="pct"/>
            <w:shd w:val="clear" w:color="auto" w:fill="auto"/>
          </w:tcPr>
          <w:p w14:paraId="090BBF01" w14:textId="2631E545" w:rsidR="008F162D" w:rsidRPr="005620D3" w:rsidRDefault="00266F1B" w:rsidP="008F162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5427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162D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162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F162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79568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162D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162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F162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2AB337A" w14:textId="12055270" w:rsidR="008F162D" w:rsidRPr="005620D3" w:rsidRDefault="008F162D" w:rsidP="008F162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CE285F2" w14:textId="1A1EA5F2" w:rsidR="008F162D" w:rsidRPr="005620D3" w:rsidRDefault="008F162D" w:rsidP="008F162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F162D" w:rsidRPr="005620D3" w14:paraId="2BC63AB0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6DB2C0C" w14:textId="7EF70468" w:rsidR="008F162D" w:rsidRDefault="008F162D" w:rsidP="008F162D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lastRenderedPageBreak/>
              <w:t>The candidate answers questions about the processes involved in the policy that are directed towards them.</w:t>
            </w:r>
          </w:p>
        </w:tc>
        <w:tc>
          <w:tcPr>
            <w:tcW w:w="793" w:type="pct"/>
            <w:shd w:val="clear" w:color="auto" w:fill="auto"/>
          </w:tcPr>
          <w:p w14:paraId="71357769" w14:textId="65711885" w:rsidR="008F162D" w:rsidRPr="005620D3" w:rsidRDefault="00266F1B" w:rsidP="008F162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83035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162D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162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F162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38929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162D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162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F162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B32FA0C" w14:textId="3EC68134" w:rsidR="008F162D" w:rsidRPr="005620D3" w:rsidRDefault="008F162D" w:rsidP="008F162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DAF5E6C" w14:textId="60578E64" w:rsidR="008F162D" w:rsidRPr="005620D3" w:rsidRDefault="008F162D" w:rsidP="008F162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F162D" w:rsidRPr="005620D3" w14:paraId="75C544CA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F045FF4" w14:textId="53515F38" w:rsidR="008F162D" w:rsidRDefault="008F162D" w:rsidP="00103DF6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participates in the review of the output of the policy.</w:t>
            </w:r>
          </w:p>
        </w:tc>
        <w:tc>
          <w:tcPr>
            <w:tcW w:w="793" w:type="pct"/>
            <w:shd w:val="clear" w:color="auto" w:fill="auto"/>
          </w:tcPr>
          <w:p w14:paraId="25E1F294" w14:textId="73BECE84" w:rsidR="008F162D" w:rsidRPr="005620D3" w:rsidRDefault="008F162D" w:rsidP="008F162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6823D08F" w14:textId="7A05A2B9" w:rsidR="008F162D" w:rsidRPr="005620D3" w:rsidRDefault="008F162D" w:rsidP="008F162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4104F203" w14:textId="45408E50" w:rsidR="008F162D" w:rsidRPr="005620D3" w:rsidRDefault="008F162D" w:rsidP="008F162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8F162D" w:rsidRPr="005620D3" w14:paraId="576E19E4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C0F609E" w14:textId="20028EA0" w:rsidR="008F162D" w:rsidRDefault="008F162D" w:rsidP="00103DF6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raises questions about the output of the policy.</w:t>
            </w:r>
          </w:p>
        </w:tc>
        <w:tc>
          <w:tcPr>
            <w:tcW w:w="793" w:type="pct"/>
            <w:shd w:val="clear" w:color="auto" w:fill="auto"/>
          </w:tcPr>
          <w:p w14:paraId="14FA3EA1" w14:textId="5F8F0188" w:rsidR="008F162D" w:rsidRDefault="00266F1B" w:rsidP="008F162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68691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162D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162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F162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10660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162D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162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F162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F4166ED" w14:textId="3F56F5E7" w:rsidR="008F162D" w:rsidRPr="005620D3" w:rsidRDefault="008F162D" w:rsidP="008F162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B167407" w14:textId="40EBB421" w:rsidR="008F162D" w:rsidRPr="005620D3" w:rsidRDefault="008F162D" w:rsidP="008F162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F162D" w:rsidRPr="005620D3" w14:paraId="7F830B58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53695B7" w14:textId="5F9C93F6" w:rsidR="008F162D" w:rsidRDefault="008F162D" w:rsidP="00103DF6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answers questions about the output of the policy that are directed towards them.</w:t>
            </w:r>
          </w:p>
        </w:tc>
        <w:tc>
          <w:tcPr>
            <w:tcW w:w="793" w:type="pct"/>
            <w:shd w:val="clear" w:color="auto" w:fill="auto"/>
          </w:tcPr>
          <w:p w14:paraId="4A1A854A" w14:textId="346E6CCE" w:rsidR="008F162D" w:rsidRPr="005620D3" w:rsidRDefault="00266F1B" w:rsidP="008F162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87930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162D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162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F162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91662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162D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162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F162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67852CD" w14:textId="3CFDD48E" w:rsidR="008F162D" w:rsidRPr="005620D3" w:rsidRDefault="008F162D" w:rsidP="008F162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10D8A66" w14:textId="78B200E0" w:rsidR="008F162D" w:rsidRPr="005620D3" w:rsidRDefault="008F162D" w:rsidP="008F162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F162D" w:rsidRPr="005620D3" w14:paraId="7B34BB65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69A8874" w14:textId="10B7BF23" w:rsidR="008F162D" w:rsidRDefault="008F162D" w:rsidP="00103DF6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participates in developing a new policy to address issues with the reviewed policy.</w:t>
            </w:r>
          </w:p>
        </w:tc>
        <w:tc>
          <w:tcPr>
            <w:tcW w:w="793" w:type="pct"/>
            <w:shd w:val="clear" w:color="auto" w:fill="auto"/>
          </w:tcPr>
          <w:p w14:paraId="7171871F" w14:textId="742C6DB0" w:rsidR="008F162D" w:rsidRDefault="008F162D" w:rsidP="008F162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B599BAA" w14:textId="6779002E" w:rsidR="008F162D" w:rsidRPr="005620D3" w:rsidRDefault="008F162D" w:rsidP="008F162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27B58ED1" w14:textId="2808DFAC" w:rsidR="008F162D" w:rsidRPr="005620D3" w:rsidRDefault="008F162D" w:rsidP="008F162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8F162D" w:rsidRPr="005620D3" w14:paraId="347C9442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234F377" w14:textId="0B261642" w:rsidR="008F162D" w:rsidRDefault="008F162D" w:rsidP="00103DF6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suggests a policy statement that focuses on the workers who will be involved in its implementation.</w:t>
            </w:r>
          </w:p>
        </w:tc>
        <w:tc>
          <w:tcPr>
            <w:tcW w:w="793" w:type="pct"/>
            <w:shd w:val="clear" w:color="auto" w:fill="auto"/>
          </w:tcPr>
          <w:p w14:paraId="646CEE0D" w14:textId="190FD814" w:rsidR="008F162D" w:rsidRPr="005620D3" w:rsidRDefault="00266F1B" w:rsidP="008F162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26871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162D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162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F162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26381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162D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162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F162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1F5500D" w14:textId="50A6B95A" w:rsidR="008F162D" w:rsidRPr="005620D3" w:rsidRDefault="008F162D" w:rsidP="008F162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B0CC8B4" w14:textId="4EE9E1CF" w:rsidR="008F162D" w:rsidRPr="005620D3" w:rsidRDefault="008F162D" w:rsidP="008F162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F162D" w:rsidRPr="005620D3" w14:paraId="070BD60F" w14:textId="77777777" w:rsidTr="00684D92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B1E9D6A" w14:textId="6C1FACF4" w:rsidR="008F162D" w:rsidRDefault="008F162D" w:rsidP="00103DF6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suggests a policy statement that has a simple sentences, paragraphs and structure.</w:t>
            </w:r>
          </w:p>
        </w:tc>
        <w:tc>
          <w:tcPr>
            <w:tcW w:w="793" w:type="pct"/>
            <w:shd w:val="clear" w:color="auto" w:fill="auto"/>
          </w:tcPr>
          <w:p w14:paraId="6089D647" w14:textId="163AECA0" w:rsidR="008F162D" w:rsidRPr="00693F26" w:rsidRDefault="00266F1B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88440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162D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162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F162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45602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162D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162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F162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2EE5BDA" w14:textId="6D9483D3" w:rsidR="008F162D" w:rsidRPr="005620D3" w:rsidRDefault="008F162D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D468FEA" w14:textId="75921D5A" w:rsidR="008F162D" w:rsidRPr="005620D3" w:rsidRDefault="008F162D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F162D" w:rsidRPr="005620D3" w14:paraId="4814AFF9" w14:textId="77777777" w:rsidTr="00684D92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584BABB" w14:textId="5CAFB07B" w:rsidR="008F162D" w:rsidRDefault="008F162D" w:rsidP="00103DF6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suggests a policy statement that uses everyday language instead of jargon.</w:t>
            </w:r>
          </w:p>
        </w:tc>
        <w:tc>
          <w:tcPr>
            <w:tcW w:w="793" w:type="pct"/>
            <w:shd w:val="clear" w:color="auto" w:fill="auto"/>
          </w:tcPr>
          <w:p w14:paraId="5FFC8DA5" w14:textId="5B125465" w:rsidR="008F162D" w:rsidRPr="00693F26" w:rsidRDefault="00266F1B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79242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162D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162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F162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49201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162D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162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F162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6D2DA7D" w14:textId="693C8E3D" w:rsidR="008F162D" w:rsidRPr="005620D3" w:rsidRDefault="008F162D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214EEAA" w14:textId="5329BB69" w:rsidR="008F162D" w:rsidRPr="005620D3" w:rsidRDefault="008F162D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F162D" w:rsidRPr="005620D3" w14:paraId="558BF705" w14:textId="77777777" w:rsidTr="00684D92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119EA17" w14:textId="75904F7C" w:rsidR="008F162D" w:rsidRDefault="008F162D" w:rsidP="00103DF6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lastRenderedPageBreak/>
              <w:t>The candidate suggests a policy statement that specifically mentions important documents, objects, materials, workers, etc.</w:t>
            </w:r>
          </w:p>
        </w:tc>
        <w:tc>
          <w:tcPr>
            <w:tcW w:w="793" w:type="pct"/>
            <w:shd w:val="clear" w:color="auto" w:fill="auto"/>
          </w:tcPr>
          <w:p w14:paraId="1A3649ED" w14:textId="3C462BA1" w:rsidR="008F162D" w:rsidRPr="00693F26" w:rsidRDefault="00266F1B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64889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162D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162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F162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01550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162D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162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F162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FBECD35" w14:textId="6B048266" w:rsidR="008F162D" w:rsidRPr="005620D3" w:rsidRDefault="008F162D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5D3485D" w14:textId="270B64C3" w:rsidR="008F162D" w:rsidRPr="005620D3" w:rsidRDefault="008F162D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F162D" w:rsidRPr="005620D3" w14:paraId="4FBCE697" w14:textId="77777777" w:rsidTr="00684D92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23D65F8" w14:textId="1CE70926" w:rsidR="008F162D" w:rsidRDefault="008F162D" w:rsidP="00103DF6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suggests a policy statement that does not include any information that can easily become out of date (e.g. legislation versions, specific names, web pages, etc).</w:t>
            </w:r>
          </w:p>
        </w:tc>
        <w:tc>
          <w:tcPr>
            <w:tcW w:w="793" w:type="pct"/>
            <w:shd w:val="clear" w:color="auto" w:fill="auto"/>
          </w:tcPr>
          <w:p w14:paraId="787D9B3B" w14:textId="6656A58F" w:rsidR="008F162D" w:rsidRPr="00693F26" w:rsidRDefault="00266F1B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95558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162D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162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F162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96834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162D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162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F162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5B912DC" w14:textId="251A45FA" w:rsidR="008F162D" w:rsidRPr="005620D3" w:rsidRDefault="008F162D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8152F1B" w14:textId="7BFB584A" w:rsidR="008F162D" w:rsidRPr="005620D3" w:rsidRDefault="008F162D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93F26" w:rsidRPr="005620D3" w14:paraId="096E4EA8" w14:textId="77777777" w:rsidTr="00684D92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3C730D6" w14:textId="3476CAE8" w:rsidR="00693F26" w:rsidRDefault="00693F26" w:rsidP="00693F26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suggests procedures relevant to the new policy.</w:t>
            </w:r>
          </w:p>
        </w:tc>
        <w:tc>
          <w:tcPr>
            <w:tcW w:w="793" w:type="pct"/>
            <w:shd w:val="clear" w:color="auto" w:fill="auto"/>
          </w:tcPr>
          <w:p w14:paraId="7BA9445A" w14:textId="30F5742E" w:rsidR="00693F26" w:rsidRDefault="00266F1B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92566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3F26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93F26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93F2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7795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3F26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93F26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93F2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7B01CE5" w14:textId="5376C554" w:rsidR="00693F26" w:rsidRPr="005620D3" w:rsidRDefault="00693F26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A513BC2" w14:textId="0E7CFF56" w:rsidR="00693F26" w:rsidRPr="005620D3" w:rsidRDefault="00693F26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21E20" w:rsidRPr="005620D3" w14:paraId="5F27BE96" w14:textId="77777777" w:rsidTr="00684D92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06D0E2E" w14:textId="33B8E653" w:rsidR="00921E20" w:rsidRDefault="00921E20" w:rsidP="00921E20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participates in the review of protocol 1 with relevant stakeholders.</w:t>
            </w:r>
          </w:p>
          <w:p w14:paraId="5BBDB8CB" w14:textId="1ACB0491" w:rsidR="00921E20" w:rsidRPr="00921E20" w:rsidRDefault="00921E20" w:rsidP="00921E20">
            <w:pPr>
              <w:pStyle w:val="ListParagraph"/>
              <w:tabs>
                <w:tab w:val="left" w:pos="180"/>
              </w:tabs>
              <w:ind w:firstLine="0"/>
              <w:contextualSpacing w:val="0"/>
              <w:jc w:val="both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indicate the protocol reviewed: 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18671875" w14:textId="77777777" w:rsidR="00921E20" w:rsidRDefault="00921E20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4621EE0F" w14:textId="77777777" w:rsidR="00921E20" w:rsidRPr="005620D3" w:rsidRDefault="00921E20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1EB6A013" w14:textId="77777777" w:rsidR="00921E20" w:rsidRPr="005620D3" w:rsidRDefault="00921E20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21E20" w:rsidRPr="005620D3" w14:paraId="13A6DE4E" w14:textId="77777777" w:rsidTr="00684D92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BAD4939" w14:textId="42FC6340" w:rsidR="00921E20" w:rsidRPr="00921E20" w:rsidRDefault="00921E20" w:rsidP="00921E20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The candidate participates in the review of the structure of the </w:t>
            </w:r>
            <w:r w:rsidR="00726290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protocol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61DED2FE" w14:textId="77777777" w:rsidR="00921E20" w:rsidRDefault="00921E20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3C513875" w14:textId="77777777" w:rsidR="00921E20" w:rsidRPr="005620D3" w:rsidRDefault="00921E20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12EFC6B6" w14:textId="77777777" w:rsidR="00921E20" w:rsidRPr="005620D3" w:rsidRDefault="00921E20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21E20" w:rsidRPr="005620D3" w14:paraId="7F309EF1" w14:textId="77777777" w:rsidTr="00684D92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0BB9454" w14:textId="26BC1C7D" w:rsidR="00921E20" w:rsidRPr="00921E20" w:rsidRDefault="00921E20" w:rsidP="00921E20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The candidate raises questions about the structure of the </w:t>
            </w:r>
            <w:r w:rsidR="00726290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protocol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073612F1" w14:textId="55B1889F" w:rsidR="00921E20" w:rsidRDefault="00266F1B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5284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1E20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1E20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21E2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48282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1E20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1E20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21E2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0815269" w14:textId="16D32EDB" w:rsidR="00921E20" w:rsidRPr="005620D3" w:rsidRDefault="00921E20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C435C16" w14:textId="3EB93B09" w:rsidR="00921E20" w:rsidRPr="005620D3" w:rsidRDefault="00921E20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21E20" w:rsidRPr="005620D3" w14:paraId="6CE9DFB0" w14:textId="77777777" w:rsidTr="00684D92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D657006" w14:textId="23D2871F" w:rsidR="00921E20" w:rsidRPr="00921E20" w:rsidRDefault="00921E20" w:rsidP="00921E20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The candidate answers questions about the structure of the </w:t>
            </w:r>
            <w:r w:rsidR="00C42D26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protocol 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at are directed towards them.</w:t>
            </w:r>
          </w:p>
        </w:tc>
        <w:tc>
          <w:tcPr>
            <w:tcW w:w="793" w:type="pct"/>
            <w:shd w:val="clear" w:color="auto" w:fill="auto"/>
          </w:tcPr>
          <w:p w14:paraId="37878872" w14:textId="0E908BF2" w:rsidR="00921E20" w:rsidRDefault="00266F1B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74715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1E20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1E20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21E2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66398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1E20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1E20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21E2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58A5767" w14:textId="5A556AC6" w:rsidR="00921E20" w:rsidRPr="005620D3" w:rsidRDefault="00921E20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747EA08" w14:textId="19EE200C" w:rsidR="00921E20" w:rsidRPr="005620D3" w:rsidRDefault="00921E20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21E20" w:rsidRPr="005620D3" w14:paraId="2C916EF8" w14:textId="77777777" w:rsidTr="00684D92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56E5EFE" w14:textId="4AD91731" w:rsidR="00921E20" w:rsidRPr="00921E20" w:rsidRDefault="00921E20" w:rsidP="00921E20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The candidate participates in the review of the processes involved in the </w:t>
            </w:r>
            <w:r w:rsidR="00C42D26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protocol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763EF6A2" w14:textId="77777777" w:rsidR="00921E20" w:rsidRDefault="00921E20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6888A62D" w14:textId="77777777" w:rsidR="00921E20" w:rsidRPr="005620D3" w:rsidRDefault="00921E20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5D5BF9F7" w14:textId="77777777" w:rsidR="00921E20" w:rsidRPr="005620D3" w:rsidRDefault="00921E20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21E20" w:rsidRPr="005620D3" w14:paraId="4C480E25" w14:textId="77777777" w:rsidTr="00684D92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929ABB6" w14:textId="2759DCC8" w:rsidR="00921E20" w:rsidRPr="00921E20" w:rsidRDefault="00921E20" w:rsidP="00693F26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lastRenderedPageBreak/>
              <w:t xml:space="preserve">The candidate raises questions about the processes involved in the </w:t>
            </w:r>
            <w:r w:rsidR="00C42D26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protocol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0EAD330C" w14:textId="1DD9CC26" w:rsidR="00921E20" w:rsidRDefault="00266F1B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65761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1E20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1E20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21E2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54443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1E20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1E20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21E2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58C033E" w14:textId="47797D16" w:rsidR="00921E20" w:rsidRPr="005620D3" w:rsidRDefault="00921E20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76517A0" w14:textId="1AC08013" w:rsidR="00921E20" w:rsidRPr="005620D3" w:rsidRDefault="00921E20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21E20" w:rsidRPr="005620D3" w14:paraId="7EAF4F53" w14:textId="77777777" w:rsidTr="00684D92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60AD2F3" w14:textId="69555AA5" w:rsidR="00921E20" w:rsidRPr="00921E20" w:rsidRDefault="00921E20" w:rsidP="00693F26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The candidate answers questions about the processes involved in the </w:t>
            </w:r>
            <w:r w:rsidR="00C42D26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protocol 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at are directed towards them.</w:t>
            </w:r>
          </w:p>
        </w:tc>
        <w:tc>
          <w:tcPr>
            <w:tcW w:w="793" w:type="pct"/>
            <w:shd w:val="clear" w:color="auto" w:fill="auto"/>
          </w:tcPr>
          <w:p w14:paraId="284B8726" w14:textId="5E3376A6" w:rsidR="00921E20" w:rsidRDefault="00266F1B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343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1E20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1E20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21E2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48260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1E20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1E20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21E2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48C9298" w14:textId="775BB5D0" w:rsidR="00921E20" w:rsidRPr="005620D3" w:rsidRDefault="00921E20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FE0D099" w14:textId="145AE1E7" w:rsidR="00921E20" w:rsidRPr="005620D3" w:rsidRDefault="00921E20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21E20" w:rsidRPr="005620D3" w14:paraId="79AD3AE9" w14:textId="77777777" w:rsidTr="00684D92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CBF9A80" w14:textId="6A18AFD1" w:rsidR="00921E20" w:rsidRPr="00921E20" w:rsidRDefault="00921E20" w:rsidP="00921E20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The candidate participates in the review of the output of the </w:t>
            </w:r>
            <w:r w:rsidR="00C42D26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protocol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1D96EFDA" w14:textId="77777777" w:rsidR="00921E20" w:rsidRDefault="00921E20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427C3F62" w14:textId="77777777" w:rsidR="00921E20" w:rsidRPr="005620D3" w:rsidRDefault="00921E20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33986D7E" w14:textId="77777777" w:rsidR="00921E20" w:rsidRPr="005620D3" w:rsidRDefault="00921E20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21E20" w:rsidRPr="005620D3" w14:paraId="4F0D9345" w14:textId="77777777" w:rsidTr="00684D92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EF541A6" w14:textId="22A1BA8E" w:rsidR="00921E20" w:rsidRPr="00921E20" w:rsidRDefault="00921E20" w:rsidP="00693F26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The candidate raises questions about the output of the </w:t>
            </w:r>
            <w:r w:rsidR="00C42D26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protocol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11E43DF9" w14:textId="18CC61F6" w:rsidR="00921E20" w:rsidRDefault="00266F1B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93585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1E20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1E20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21E2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35398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1E20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1E20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21E2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C2A2390" w14:textId="73D6DA6E" w:rsidR="00921E20" w:rsidRPr="005620D3" w:rsidRDefault="00921E20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7A34EA9" w14:textId="1486936B" w:rsidR="00921E20" w:rsidRPr="005620D3" w:rsidRDefault="00921E20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21E20" w:rsidRPr="005620D3" w14:paraId="4C50DCA8" w14:textId="77777777" w:rsidTr="00684D92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42348E5" w14:textId="46762686" w:rsidR="00921E20" w:rsidRPr="00921E20" w:rsidRDefault="00921E20" w:rsidP="00693F26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The candidate answers questions about the output of the </w:t>
            </w:r>
            <w:r w:rsidR="00C42D26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protocol 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at are directed towards them.</w:t>
            </w:r>
          </w:p>
        </w:tc>
        <w:tc>
          <w:tcPr>
            <w:tcW w:w="793" w:type="pct"/>
            <w:shd w:val="clear" w:color="auto" w:fill="auto"/>
          </w:tcPr>
          <w:p w14:paraId="08B07D12" w14:textId="5D5262A0" w:rsidR="00921E20" w:rsidRDefault="00266F1B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3209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1E20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1E20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21E2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72033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1E20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1E20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21E2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5BAC306" w14:textId="3C9E6DD1" w:rsidR="00921E20" w:rsidRPr="005620D3" w:rsidRDefault="00921E20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8D8B2D2" w14:textId="24E7AEAA" w:rsidR="00921E20" w:rsidRPr="005620D3" w:rsidRDefault="00921E20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21E20" w:rsidRPr="005620D3" w14:paraId="6832FB01" w14:textId="77777777" w:rsidTr="00684D92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525D6D9" w14:textId="16A83DA5" w:rsidR="00921E20" w:rsidRPr="00921E20" w:rsidRDefault="00921E20" w:rsidP="00693F26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The candidate participates in developing a new </w:t>
            </w:r>
            <w:r w:rsidR="00C42D26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protocol 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o address issues with the reviewed policy.</w:t>
            </w:r>
          </w:p>
        </w:tc>
        <w:tc>
          <w:tcPr>
            <w:tcW w:w="793" w:type="pct"/>
            <w:shd w:val="clear" w:color="auto" w:fill="auto"/>
          </w:tcPr>
          <w:p w14:paraId="47B03699" w14:textId="77777777" w:rsidR="00921E20" w:rsidRDefault="00921E20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4E2B577C" w14:textId="77777777" w:rsidR="00921E20" w:rsidRPr="005620D3" w:rsidRDefault="00921E20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6FC809F5" w14:textId="77777777" w:rsidR="00921E20" w:rsidRPr="005620D3" w:rsidRDefault="00921E20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21E20" w:rsidRPr="005620D3" w14:paraId="7A6A10BE" w14:textId="77777777" w:rsidTr="00684D92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70906F0" w14:textId="5E37B992" w:rsidR="00921E20" w:rsidRPr="00921E20" w:rsidRDefault="00921E20" w:rsidP="00693F26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The candidate suggests a </w:t>
            </w:r>
            <w:r w:rsidR="00C42D26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protocol 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tatement that focuses on the workers who will be involved in its implementation.</w:t>
            </w:r>
          </w:p>
        </w:tc>
        <w:tc>
          <w:tcPr>
            <w:tcW w:w="793" w:type="pct"/>
            <w:shd w:val="clear" w:color="auto" w:fill="auto"/>
          </w:tcPr>
          <w:p w14:paraId="205BF9DC" w14:textId="38DEA0EF" w:rsidR="00921E20" w:rsidRDefault="00266F1B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65062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1E20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1E20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21E2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1502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1E20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1E20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21E2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38D2A24" w14:textId="4FD0D4EE" w:rsidR="00921E20" w:rsidRPr="005620D3" w:rsidRDefault="00921E20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99669EA" w14:textId="19857BB7" w:rsidR="00921E20" w:rsidRPr="005620D3" w:rsidRDefault="00921E20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21E20" w:rsidRPr="005620D3" w14:paraId="2B3E365E" w14:textId="77777777" w:rsidTr="00684D92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F177FFF" w14:textId="10ABEEDC" w:rsidR="00921E20" w:rsidRPr="00921E20" w:rsidRDefault="00921E20" w:rsidP="00693F26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The candidate suggests a </w:t>
            </w:r>
            <w:r w:rsidR="00C42D26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protocol 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tatement that has a simple sentences, paragraphs and structure.</w:t>
            </w:r>
          </w:p>
        </w:tc>
        <w:tc>
          <w:tcPr>
            <w:tcW w:w="793" w:type="pct"/>
            <w:shd w:val="clear" w:color="auto" w:fill="auto"/>
          </w:tcPr>
          <w:p w14:paraId="239648AF" w14:textId="498AECB3" w:rsidR="00921E20" w:rsidRDefault="00266F1B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5642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1E20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1E20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21E2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65940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1E20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1E20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21E2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76F1C64" w14:textId="71A76B09" w:rsidR="00921E20" w:rsidRPr="005620D3" w:rsidRDefault="00921E20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CA118B8" w14:textId="3EC23A92" w:rsidR="00921E20" w:rsidRPr="005620D3" w:rsidRDefault="00921E20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21E20" w:rsidRPr="005620D3" w14:paraId="4DA3A652" w14:textId="77777777" w:rsidTr="00684D92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50C1CF0" w14:textId="3BE7097A" w:rsidR="00921E20" w:rsidRPr="00921E20" w:rsidRDefault="00921E20" w:rsidP="00693F26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The candidate suggests a </w:t>
            </w:r>
            <w:r w:rsidR="00C42D26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protocol 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tatement that uses everyday language instead of jargon.</w:t>
            </w:r>
          </w:p>
        </w:tc>
        <w:tc>
          <w:tcPr>
            <w:tcW w:w="793" w:type="pct"/>
            <w:shd w:val="clear" w:color="auto" w:fill="auto"/>
          </w:tcPr>
          <w:p w14:paraId="5CBEF1C9" w14:textId="0F01ADB1" w:rsidR="00921E20" w:rsidRDefault="00266F1B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63680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1E20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1E20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21E2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5470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1E20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1E20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21E2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44E9A9E" w14:textId="4E710D88" w:rsidR="00921E20" w:rsidRPr="005620D3" w:rsidRDefault="00921E20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68E56C4" w14:textId="6220F704" w:rsidR="00921E20" w:rsidRPr="005620D3" w:rsidRDefault="00921E20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21E20" w:rsidRPr="005620D3" w14:paraId="6E629C8E" w14:textId="77777777" w:rsidTr="00684D92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EE7D6E3" w14:textId="06617F9A" w:rsidR="00921E20" w:rsidRPr="00921E20" w:rsidRDefault="00921E20" w:rsidP="00693F26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lastRenderedPageBreak/>
              <w:t xml:space="preserve">The candidate suggests a </w:t>
            </w:r>
            <w:r w:rsidR="00C42D26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protocol 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tatement that specifically mentions important documents, objects, materials, workers, etc.</w:t>
            </w:r>
          </w:p>
        </w:tc>
        <w:tc>
          <w:tcPr>
            <w:tcW w:w="793" w:type="pct"/>
            <w:shd w:val="clear" w:color="auto" w:fill="auto"/>
          </w:tcPr>
          <w:p w14:paraId="1F2BBF99" w14:textId="1C35234C" w:rsidR="00921E20" w:rsidRDefault="00266F1B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68603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1E20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1E20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21E2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33303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1E20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1E20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21E2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C62113E" w14:textId="3D97D055" w:rsidR="00921E20" w:rsidRPr="005620D3" w:rsidRDefault="00921E20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93C6E5D" w14:textId="04202FCA" w:rsidR="00921E20" w:rsidRPr="005620D3" w:rsidRDefault="00921E20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21E20" w:rsidRPr="005620D3" w14:paraId="524A7127" w14:textId="77777777" w:rsidTr="00684D92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DE72C53" w14:textId="58FBA348" w:rsidR="00921E20" w:rsidRPr="00921E20" w:rsidRDefault="00921E20" w:rsidP="00693F26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The candidate suggests a </w:t>
            </w:r>
            <w:r w:rsidR="00C42D26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protocol 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tatement that does not include any information that can easily become out of date (e.g. legislation versions, specific names, web pages, etc).</w:t>
            </w:r>
          </w:p>
        </w:tc>
        <w:tc>
          <w:tcPr>
            <w:tcW w:w="793" w:type="pct"/>
            <w:shd w:val="clear" w:color="auto" w:fill="auto"/>
          </w:tcPr>
          <w:p w14:paraId="489C2553" w14:textId="6A38D81C" w:rsidR="00921E20" w:rsidRDefault="00266F1B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55512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1E20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1E20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21E2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88572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1E20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1E20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21E2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950AB55" w14:textId="21C7A5BB" w:rsidR="00921E20" w:rsidRPr="005620D3" w:rsidRDefault="00921E20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6C9AEFA" w14:textId="032DBE92" w:rsidR="00921E20" w:rsidRPr="005620D3" w:rsidRDefault="00921E20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93F26" w:rsidRPr="005620D3" w14:paraId="520F30C0" w14:textId="77777777" w:rsidTr="00684D92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C77B951" w14:textId="722EC26B" w:rsidR="00693F26" w:rsidRPr="00921E20" w:rsidRDefault="00693F26" w:rsidP="00693F26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suggests procedures relevant to the new protocol..</w:t>
            </w:r>
          </w:p>
        </w:tc>
        <w:tc>
          <w:tcPr>
            <w:tcW w:w="793" w:type="pct"/>
            <w:shd w:val="clear" w:color="auto" w:fill="auto"/>
          </w:tcPr>
          <w:p w14:paraId="680D126B" w14:textId="4E4BDBA6" w:rsidR="00693F26" w:rsidRDefault="00266F1B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3587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3F26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93F26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93F2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82228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3F26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93F26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93F2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8888356" w14:textId="4F363EE1" w:rsidR="00693F26" w:rsidRPr="005620D3" w:rsidRDefault="00693F26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8236CBD" w14:textId="6F1713D4" w:rsidR="00693F26" w:rsidRPr="005620D3" w:rsidRDefault="00693F26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93F26" w:rsidRPr="005620D3" w14:paraId="0C66198C" w14:textId="77777777" w:rsidTr="00684D92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DB09296" w14:textId="5FFBB5DD" w:rsidR="00693F26" w:rsidRDefault="00693F26" w:rsidP="00693F26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participates in the review of protocol 2 with relevant stakeholders.</w:t>
            </w:r>
          </w:p>
          <w:p w14:paraId="442B411D" w14:textId="79F47076" w:rsidR="00693F26" w:rsidRPr="00693F26" w:rsidRDefault="00693F26" w:rsidP="00693F26">
            <w:pPr>
              <w:pStyle w:val="ListParagraph"/>
              <w:tabs>
                <w:tab w:val="left" w:pos="180"/>
              </w:tabs>
              <w:ind w:firstLine="0"/>
              <w:contextualSpacing w:val="0"/>
              <w:jc w:val="both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indicate the protocol reviewed: 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4A6DC9D4" w14:textId="77777777" w:rsidR="00693F26" w:rsidRDefault="00693F26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70E4B11D" w14:textId="77777777" w:rsidR="00693F26" w:rsidRPr="005620D3" w:rsidRDefault="00693F26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106BA358" w14:textId="77777777" w:rsidR="00693F26" w:rsidRPr="005620D3" w:rsidRDefault="00693F26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693F26" w:rsidRPr="005620D3" w14:paraId="2C756F47" w14:textId="77777777" w:rsidTr="00684D92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AC531CA" w14:textId="49555819" w:rsidR="00693F26" w:rsidRPr="00693F26" w:rsidRDefault="00693F26" w:rsidP="00693F26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participates in the review of the structure of the protocol.</w:t>
            </w:r>
          </w:p>
        </w:tc>
        <w:tc>
          <w:tcPr>
            <w:tcW w:w="793" w:type="pct"/>
            <w:shd w:val="clear" w:color="auto" w:fill="auto"/>
          </w:tcPr>
          <w:p w14:paraId="1A13E5C8" w14:textId="77777777" w:rsidR="00693F26" w:rsidRDefault="00693F26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0862E381" w14:textId="77777777" w:rsidR="00693F26" w:rsidRPr="005620D3" w:rsidRDefault="00693F26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54BE8808" w14:textId="77777777" w:rsidR="00693F26" w:rsidRPr="005620D3" w:rsidRDefault="00693F26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693F26" w:rsidRPr="005620D3" w14:paraId="01916F3D" w14:textId="77777777" w:rsidTr="00684D92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B7E39A8" w14:textId="2587D67C" w:rsidR="00693F26" w:rsidRPr="00693F26" w:rsidRDefault="00693F26" w:rsidP="00693F26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raises questions about the structure of the protocol.</w:t>
            </w:r>
          </w:p>
        </w:tc>
        <w:tc>
          <w:tcPr>
            <w:tcW w:w="793" w:type="pct"/>
            <w:shd w:val="clear" w:color="auto" w:fill="auto"/>
          </w:tcPr>
          <w:p w14:paraId="3476D3A0" w14:textId="673C1CA0" w:rsidR="00693F26" w:rsidRDefault="00266F1B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34708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3F26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93F26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93F2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24843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3F26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93F26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93F2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DA162B0" w14:textId="08230E34" w:rsidR="00693F26" w:rsidRPr="005620D3" w:rsidRDefault="00693F26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353D14E" w14:textId="43E49FD5" w:rsidR="00693F26" w:rsidRPr="005620D3" w:rsidRDefault="00693F26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93F26" w:rsidRPr="005620D3" w14:paraId="76C9ED67" w14:textId="77777777" w:rsidTr="00684D92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FDFEB00" w14:textId="34D47809" w:rsidR="00693F26" w:rsidRPr="00693F26" w:rsidRDefault="00693F26" w:rsidP="00693F26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answers questions about the structure of the protocol that are directed towards them.</w:t>
            </w:r>
          </w:p>
        </w:tc>
        <w:tc>
          <w:tcPr>
            <w:tcW w:w="793" w:type="pct"/>
            <w:shd w:val="clear" w:color="auto" w:fill="auto"/>
          </w:tcPr>
          <w:p w14:paraId="4C475A08" w14:textId="560DB9F3" w:rsidR="00693F26" w:rsidRDefault="00266F1B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49798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3F26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93F26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93F2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97562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3F26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93F26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93F2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855C8A2" w14:textId="67A38075" w:rsidR="00693F26" w:rsidRPr="005620D3" w:rsidRDefault="00693F26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DFEE5FD" w14:textId="0683F8E6" w:rsidR="00693F26" w:rsidRPr="005620D3" w:rsidRDefault="00693F26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93F26" w:rsidRPr="005620D3" w14:paraId="32288FD6" w14:textId="77777777" w:rsidTr="00684D92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96AEDED" w14:textId="0FF054B7" w:rsidR="00693F26" w:rsidRPr="00693F26" w:rsidRDefault="00693F26" w:rsidP="00693F26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participates in the review of the processes involved in the protocol.</w:t>
            </w:r>
          </w:p>
        </w:tc>
        <w:tc>
          <w:tcPr>
            <w:tcW w:w="793" w:type="pct"/>
            <w:shd w:val="clear" w:color="auto" w:fill="auto"/>
          </w:tcPr>
          <w:p w14:paraId="66365FDB" w14:textId="77777777" w:rsidR="00693F26" w:rsidRDefault="00693F26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4F084EB1" w14:textId="77777777" w:rsidR="00693F26" w:rsidRPr="005620D3" w:rsidRDefault="00693F26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CBFB8FE" w14:textId="77777777" w:rsidR="00693F26" w:rsidRPr="005620D3" w:rsidRDefault="00693F26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693F26" w:rsidRPr="005620D3" w14:paraId="442861D6" w14:textId="77777777" w:rsidTr="00684D92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45197A1" w14:textId="11EEBD0F" w:rsidR="00693F26" w:rsidRPr="00693F26" w:rsidRDefault="00693F26" w:rsidP="00693F26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lastRenderedPageBreak/>
              <w:t>The candidate raises questions about the processes involved in the protocol.</w:t>
            </w:r>
          </w:p>
        </w:tc>
        <w:tc>
          <w:tcPr>
            <w:tcW w:w="793" w:type="pct"/>
            <w:shd w:val="clear" w:color="auto" w:fill="auto"/>
          </w:tcPr>
          <w:p w14:paraId="0932E571" w14:textId="0ED7B45B" w:rsidR="00693F26" w:rsidRDefault="00266F1B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56800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3F26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93F26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93F2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0670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3F26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93F26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93F2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098CD63" w14:textId="042EBA9D" w:rsidR="00693F26" w:rsidRPr="005620D3" w:rsidRDefault="00693F26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10BFE53" w14:textId="0FB9CB51" w:rsidR="00693F26" w:rsidRPr="005620D3" w:rsidRDefault="00693F26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93F26" w:rsidRPr="005620D3" w14:paraId="7C60AFE1" w14:textId="77777777" w:rsidTr="00684D92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DCDE9C8" w14:textId="65B99154" w:rsidR="00693F26" w:rsidRPr="00693F26" w:rsidRDefault="00693F26" w:rsidP="00693F26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answers questions about the processes involved in the protocol that are directed towards them.</w:t>
            </w:r>
          </w:p>
        </w:tc>
        <w:tc>
          <w:tcPr>
            <w:tcW w:w="793" w:type="pct"/>
            <w:shd w:val="clear" w:color="auto" w:fill="auto"/>
          </w:tcPr>
          <w:p w14:paraId="4F8E5C72" w14:textId="1B09387B" w:rsidR="00693F26" w:rsidRDefault="00266F1B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81802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3F26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93F26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93F2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41784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3F26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93F26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93F2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37D637F" w14:textId="4BC88EEA" w:rsidR="00693F26" w:rsidRPr="005620D3" w:rsidRDefault="00693F26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C5ED010" w14:textId="681F84BE" w:rsidR="00693F26" w:rsidRPr="005620D3" w:rsidRDefault="00693F26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93F26" w:rsidRPr="005620D3" w14:paraId="655F280C" w14:textId="77777777" w:rsidTr="00684D92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336BDB0" w14:textId="1C344FC8" w:rsidR="00693F26" w:rsidRPr="00693F26" w:rsidRDefault="00693F26" w:rsidP="00693F26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participates in the review of the output of the protocol.</w:t>
            </w:r>
          </w:p>
        </w:tc>
        <w:tc>
          <w:tcPr>
            <w:tcW w:w="793" w:type="pct"/>
            <w:shd w:val="clear" w:color="auto" w:fill="auto"/>
          </w:tcPr>
          <w:p w14:paraId="2617E52D" w14:textId="77777777" w:rsidR="00693F26" w:rsidRDefault="00693F26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7DBFB9D3" w14:textId="77777777" w:rsidR="00693F26" w:rsidRPr="005620D3" w:rsidRDefault="00693F26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3F48C29F" w14:textId="77777777" w:rsidR="00693F26" w:rsidRPr="005620D3" w:rsidRDefault="00693F26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693F26" w:rsidRPr="005620D3" w14:paraId="355CE5B9" w14:textId="77777777" w:rsidTr="00684D92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E9A4803" w14:textId="1DE56E92" w:rsidR="00693F26" w:rsidRPr="00693F26" w:rsidRDefault="00693F26" w:rsidP="00693F26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raises questions about the output of the protocol.</w:t>
            </w:r>
          </w:p>
        </w:tc>
        <w:tc>
          <w:tcPr>
            <w:tcW w:w="793" w:type="pct"/>
            <w:shd w:val="clear" w:color="auto" w:fill="auto"/>
          </w:tcPr>
          <w:p w14:paraId="0FC98737" w14:textId="05CF9263" w:rsidR="00693F26" w:rsidRDefault="00266F1B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67012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3F26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93F26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93F2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34456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3F26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93F26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93F2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1550094" w14:textId="072F8E0D" w:rsidR="00693F26" w:rsidRPr="005620D3" w:rsidRDefault="00693F26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503FF0F" w14:textId="46693109" w:rsidR="00693F26" w:rsidRPr="005620D3" w:rsidRDefault="00693F26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93F26" w:rsidRPr="005620D3" w14:paraId="0DF937FE" w14:textId="77777777" w:rsidTr="00684D92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7AF24C7" w14:textId="4C8AF578" w:rsidR="00693F26" w:rsidRPr="00693F26" w:rsidRDefault="00693F26" w:rsidP="00693F26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answers questions about the output of the protocol that are directed towards them.</w:t>
            </w:r>
          </w:p>
        </w:tc>
        <w:tc>
          <w:tcPr>
            <w:tcW w:w="793" w:type="pct"/>
            <w:shd w:val="clear" w:color="auto" w:fill="auto"/>
          </w:tcPr>
          <w:p w14:paraId="6522A0F6" w14:textId="09F7D636" w:rsidR="00693F26" w:rsidRDefault="00266F1B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87046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3F26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93F26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93F2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09251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3F26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93F26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93F2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C85DFD2" w14:textId="03E19263" w:rsidR="00693F26" w:rsidRPr="005620D3" w:rsidRDefault="00693F26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6E86F0E" w14:textId="7FB99F5A" w:rsidR="00693F26" w:rsidRPr="005620D3" w:rsidRDefault="00693F26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93F26" w:rsidRPr="005620D3" w14:paraId="1ADD0ADE" w14:textId="77777777" w:rsidTr="00684D92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64520D0" w14:textId="0F23332A" w:rsidR="00693F26" w:rsidRPr="00693F26" w:rsidRDefault="00693F26" w:rsidP="00693F26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participates in developing a new protocol to address issues with the reviewed policy.</w:t>
            </w:r>
          </w:p>
        </w:tc>
        <w:tc>
          <w:tcPr>
            <w:tcW w:w="793" w:type="pct"/>
            <w:shd w:val="clear" w:color="auto" w:fill="auto"/>
          </w:tcPr>
          <w:p w14:paraId="5508CFA9" w14:textId="77777777" w:rsidR="00693F26" w:rsidRDefault="00693F26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4E136939" w14:textId="77777777" w:rsidR="00693F26" w:rsidRPr="005620D3" w:rsidRDefault="00693F26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59B89FF3" w14:textId="77777777" w:rsidR="00693F26" w:rsidRPr="005620D3" w:rsidRDefault="00693F26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693F26" w:rsidRPr="005620D3" w14:paraId="629D6576" w14:textId="77777777" w:rsidTr="00684D92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592A52D" w14:textId="546E8249" w:rsidR="00693F26" w:rsidRPr="00693F26" w:rsidRDefault="00693F26" w:rsidP="00693F26">
            <w:pPr>
              <w:pStyle w:val="ListParagraph"/>
              <w:numPr>
                <w:ilvl w:val="0"/>
                <w:numId w:val="27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suggests a protocol statement that focuses on the workers who will be involved in its implementation.</w:t>
            </w:r>
          </w:p>
        </w:tc>
        <w:tc>
          <w:tcPr>
            <w:tcW w:w="793" w:type="pct"/>
            <w:shd w:val="clear" w:color="auto" w:fill="auto"/>
          </w:tcPr>
          <w:p w14:paraId="05D781C6" w14:textId="5BF45283" w:rsidR="00693F26" w:rsidRDefault="00266F1B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36577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3F26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93F26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93F2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32501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3F26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93F26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93F2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79A34EA" w14:textId="470E4EF2" w:rsidR="00693F26" w:rsidRPr="005620D3" w:rsidRDefault="00693F26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1ECC063" w14:textId="0AF76E36" w:rsidR="00693F26" w:rsidRPr="005620D3" w:rsidRDefault="00693F26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93F26" w:rsidRPr="005620D3" w14:paraId="120A888C" w14:textId="77777777" w:rsidTr="00684D92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C216D5F" w14:textId="514BCE5B" w:rsidR="00693F26" w:rsidRPr="00693F26" w:rsidRDefault="00693F26" w:rsidP="00693F26">
            <w:pPr>
              <w:pStyle w:val="ListParagraph"/>
              <w:numPr>
                <w:ilvl w:val="0"/>
                <w:numId w:val="27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suggests a protocol statement that has a simple sentences, paragraphs and structure.</w:t>
            </w:r>
          </w:p>
        </w:tc>
        <w:tc>
          <w:tcPr>
            <w:tcW w:w="793" w:type="pct"/>
            <w:shd w:val="clear" w:color="auto" w:fill="auto"/>
          </w:tcPr>
          <w:p w14:paraId="796D91D3" w14:textId="6438507F" w:rsidR="00693F26" w:rsidRDefault="00266F1B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40918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3F26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93F26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93F2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96818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3F26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93F26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93F2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B805451" w14:textId="5F75175D" w:rsidR="00693F26" w:rsidRPr="005620D3" w:rsidRDefault="00693F26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52FB39F" w14:textId="2A0E34F6" w:rsidR="00693F26" w:rsidRPr="005620D3" w:rsidRDefault="00693F26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93F26" w:rsidRPr="005620D3" w14:paraId="07C558A4" w14:textId="77777777" w:rsidTr="00684D92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9FF05AA" w14:textId="7E12839A" w:rsidR="00693F26" w:rsidRPr="00921E20" w:rsidRDefault="00693F26" w:rsidP="00693F26">
            <w:pPr>
              <w:pStyle w:val="ListParagraph"/>
              <w:numPr>
                <w:ilvl w:val="0"/>
                <w:numId w:val="27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suggests a protocol statement that uses everyday language instead of jargon.</w:t>
            </w:r>
          </w:p>
        </w:tc>
        <w:tc>
          <w:tcPr>
            <w:tcW w:w="793" w:type="pct"/>
            <w:shd w:val="clear" w:color="auto" w:fill="auto"/>
          </w:tcPr>
          <w:p w14:paraId="27893B87" w14:textId="274F9AAA" w:rsidR="00693F26" w:rsidRDefault="00266F1B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36049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3F26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93F26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93F2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97832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3F26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93F26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93F2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6BD6BAE" w14:textId="33ED3F01" w:rsidR="00693F26" w:rsidRPr="005620D3" w:rsidRDefault="00693F26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BD8D08C" w14:textId="2F96DBA3" w:rsidR="00693F26" w:rsidRPr="005620D3" w:rsidRDefault="00693F26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93F26" w:rsidRPr="005620D3" w14:paraId="23FF12DA" w14:textId="77777777" w:rsidTr="00684D92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16A6EA7" w14:textId="4974C0A0" w:rsidR="00693F26" w:rsidRPr="00921E20" w:rsidRDefault="00693F26" w:rsidP="00693F26">
            <w:pPr>
              <w:pStyle w:val="ListParagraph"/>
              <w:numPr>
                <w:ilvl w:val="0"/>
                <w:numId w:val="27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lastRenderedPageBreak/>
              <w:t>The candidate suggests a protocol statement that specifically mentions important documents, objects, materials, workers, etc.</w:t>
            </w:r>
          </w:p>
        </w:tc>
        <w:tc>
          <w:tcPr>
            <w:tcW w:w="793" w:type="pct"/>
            <w:shd w:val="clear" w:color="auto" w:fill="auto"/>
          </w:tcPr>
          <w:p w14:paraId="4B23DEE6" w14:textId="1F0E8DBF" w:rsidR="00693F26" w:rsidRDefault="00266F1B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42859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3F26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93F26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93F2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66097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3F26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93F26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93F2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A2AFC6A" w14:textId="0C60A724" w:rsidR="00693F26" w:rsidRPr="005620D3" w:rsidRDefault="00693F26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E2246B3" w14:textId="72F8BFE1" w:rsidR="00693F26" w:rsidRPr="005620D3" w:rsidRDefault="00693F26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93F26" w:rsidRPr="005620D3" w14:paraId="6D51FA74" w14:textId="77777777" w:rsidTr="00684D92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668E58A" w14:textId="4BE61698" w:rsidR="00693F26" w:rsidRPr="00921E20" w:rsidRDefault="00693F26" w:rsidP="00693F26">
            <w:pPr>
              <w:pStyle w:val="ListParagraph"/>
              <w:numPr>
                <w:ilvl w:val="0"/>
                <w:numId w:val="27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suggests a protocol statement that does not include any information that can easily become out of date (e.g. legislation versions, specific names, web pages, etc).</w:t>
            </w:r>
          </w:p>
        </w:tc>
        <w:tc>
          <w:tcPr>
            <w:tcW w:w="793" w:type="pct"/>
            <w:shd w:val="clear" w:color="auto" w:fill="auto"/>
          </w:tcPr>
          <w:p w14:paraId="613ACE66" w14:textId="54FDA8CC" w:rsidR="00693F26" w:rsidRDefault="00266F1B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74323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3F26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93F26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93F2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31525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3F26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93F26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93F2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80D1525" w14:textId="22418350" w:rsidR="00693F26" w:rsidRPr="005620D3" w:rsidRDefault="00693F26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8F0EA1C" w14:textId="46574870" w:rsidR="00693F26" w:rsidRPr="005620D3" w:rsidRDefault="00693F26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93F26" w:rsidRPr="005620D3" w14:paraId="45EEE923" w14:textId="77777777" w:rsidTr="00684D92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EF7A54B" w14:textId="1D82C941" w:rsidR="00693F26" w:rsidRPr="00921E20" w:rsidRDefault="00693F26" w:rsidP="00693F26">
            <w:pPr>
              <w:pStyle w:val="ListParagraph"/>
              <w:numPr>
                <w:ilvl w:val="0"/>
                <w:numId w:val="27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suggests procedures relevant to the new protocol..</w:t>
            </w:r>
          </w:p>
        </w:tc>
        <w:tc>
          <w:tcPr>
            <w:tcW w:w="793" w:type="pct"/>
            <w:shd w:val="clear" w:color="auto" w:fill="auto"/>
          </w:tcPr>
          <w:p w14:paraId="3D8D15CC" w14:textId="6DE8B62B" w:rsidR="00693F26" w:rsidRDefault="00266F1B" w:rsidP="00693F2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48163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3F26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93F26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93F2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63351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93F26" w:rsidRPr="00693F2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93F26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93F2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88A0DFF" w14:textId="13A17AFF" w:rsidR="00693F26" w:rsidRPr="005620D3" w:rsidRDefault="00693F26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347D624" w14:textId="34F8475A" w:rsidR="00693F26" w:rsidRPr="005620D3" w:rsidRDefault="00693F26" w:rsidP="00693F2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bookmarkEnd w:id="2"/>
    </w:tbl>
    <w:p w14:paraId="0E5C095A" w14:textId="2378FD5C" w:rsidR="00687D39" w:rsidRDefault="00687D39">
      <w:pPr>
        <w:rPr>
          <w:color w:val="404040" w:themeColor="text1" w:themeTint="BF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CE041A" w:rsidRPr="005620D3" w14:paraId="588D42BB" w14:textId="77777777" w:rsidTr="006B6D72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5DC07909" w14:textId="77777777" w:rsidR="00CE041A" w:rsidRPr="005620D3" w:rsidRDefault="00CE041A" w:rsidP="006B6D72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br w:type="page"/>
            </w: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344E7553" w14:textId="77777777" w:rsidR="007A5BA3" w:rsidRDefault="00CE041A" w:rsidP="0040792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By signing here, I confirm that I have observed the candidate, whose name appears above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,</w:t>
            </w:r>
          </w:p>
          <w:p w14:paraId="778D9361" w14:textId="7E6FBFDD" w:rsidR="004931A6" w:rsidRPr="004931A6" w:rsidRDefault="004931A6" w:rsidP="004931A6">
            <w:pPr>
              <w:pStyle w:val="ListParagraph"/>
              <w:numPr>
                <w:ilvl w:val="0"/>
                <w:numId w:val="11"/>
              </w:numPr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</w:t>
            </w:r>
            <w:r w:rsidRPr="00493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heck for indications that there is a need to review and develop policies or protocols.</w:t>
            </w:r>
          </w:p>
          <w:p w14:paraId="0D5BFA42" w14:textId="1B9B5892" w:rsidR="004931A6" w:rsidRPr="004931A6" w:rsidRDefault="004931A6" w:rsidP="004931A6">
            <w:pPr>
              <w:pStyle w:val="ListParagraph"/>
              <w:numPr>
                <w:ilvl w:val="0"/>
                <w:numId w:val="11"/>
              </w:numPr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p</w:t>
            </w:r>
            <w:r w:rsidRPr="00493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rticipate in the review of policies and protocols with relevant stakeholders.</w:t>
            </w:r>
          </w:p>
          <w:p w14:paraId="1C9C7FEF" w14:textId="20D17083" w:rsidR="004931A6" w:rsidRPr="004931A6" w:rsidRDefault="004931A6" w:rsidP="004931A6">
            <w:pPr>
              <w:pStyle w:val="ListParagraph"/>
              <w:numPr>
                <w:ilvl w:val="0"/>
                <w:numId w:val="11"/>
              </w:numPr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</w:t>
            </w:r>
            <w:r w:rsidRPr="00493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evelop two new policies and two new protocols to address unmet legal/ethical responsibilities.</w:t>
            </w:r>
          </w:p>
          <w:p w14:paraId="4302AC00" w14:textId="77777777" w:rsidR="00CE041A" w:rsidRPr="005620D3" w:rsidRDefault="00CE041A" w:rsidP="006B6D7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CE041A" w:rsidRPr="005620D3" w14:paraId="0730FD19" w14:textId="77777777" w:rsidTr="006B6D72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E45EBC1" w14:textId="77777777" w:rsidR="00CE041A" w:rsidRPr="005620D3" w:rsidRDefault="00CE041A" w:rsidP="006B6D7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B723391" w14:textId="77777777" w:rsidR="00CE041A" w:rsidRPr="005620D3" w:rsidRDefault="00CE041A" w:rsidP="006B6D72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CE041A" w:rsidRPr="005620D3" w14:paraId="7A66B2ED" w14:textId="77777777" w:rsidTr="006B6D72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D6A5D21" w14:textId="77777777" w:rsidR="00CE041A" w:rsidRPr="005620D3" w:rsidRDefault="00CE041A" w:rsidP="006B6D7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483ABE7" w14:textId="77777777" w:rsidR="00CE041A" w:rsidRPr="005620D3" w:rsidRDefault="00CE041A" w:rsidP="006B6D72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CE041A" w:rsidRPr="005620D3" w14:paraId="003AD365" w14:textId="77777777" w:rsidTr="006B6D72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0EB3199" w14:textId="77777777" w:rsidR="00CE041A" w:rsidRPr="005620D3" w:rsidRDefault="00CE041A" w:rsidP="006B6D7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9DA8C07" w14:textId="77777777" w:rsidR="00CE041A" w:rsidRPr="005620D3" w:rsidRDefault="00CE041A" w:rsidP="006B6D72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50444C6" w14:textId="6C59E2A8" w:rsidR="006D7378" w:rsidRPr="00407923" w:rsidRDefault="00407923" w:rsidP="00407923">
      <w:pPr>
        <w:spacing w:before="120" w:after="120"/>
        <w:jc w:val="center"/>
      </w:pPr>
      <w:r>
        <w:rPr>
          <w:rFonts w:cstheme="minorHAnsi"/>
          <w:color w:val="A6A6A6" w:themeColor="background1" w:themeShade="A6"/>
          <w:sz w:val="20"/>
        </w:rPr>
        <w:t>End of Workplace Assessment – Observation Form</w:t>
      </w:r>
    </w:p>
    <w:sectPr w:rsidR="006D7378" w:rsidRPr="00407923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EAB30E" w14:textId="77777777" w:rsidR="00266F1B" w:rsidRDefault="00266F1B" w:rsidP="000055D1">
      <w:pPr>
        <w:spacing w:after="0" w:line="240" w:lineRule="auto"/>
      </w:pPr>
      <w:r>
        <w:separator/>
      </w:r>
    </w:p>
  </w:endnote>
  <w:endnote w:type="continuationSeparator" w:id="0">
    <w:p w14:paraId="06019AF5" w14:textId="77777777" w:rsidR="00266F1B" w:rsidRDefault="00266F1B" w:rsidP="000055D1">
      <w:pPr>
        <w:spacing w:after="0" w:line="240" w:lineRule="auto"/>
      </w:pPr>
      <w:r>
        <w:continuationSeparator/>
      </w:r>
    </w:p>
  </w:endnote>
  <w:endnote w:type="continuationNotice" w:id="1">
    <w:p w14:paraId="1B670784" w14:textId="77777777" w:rsidR="00266F1B" w:rsidRDefault="00266F1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12C58" w14:textId="77777777" w:rsidR="00DD377F" w:rsidRPr="000055D1" w:rsidRDefault="000055D1" w:rsidP="00DD377F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5402DA">
      <w:rPr>
        <w:color w:val="808080" w:themeColor="background1" w:themeShade="80"/>
        <w:sz w:val="18"/>
      </w:rPr>
      <w:t>–</w:t>
    </w:r>
    <w:r w:rsidRPr="000055D1">
      <w:rPr>
        <w:color w:val="808080" w:themeColor="background1" w:themeShade="80"/>
        <w:sz w:val="18"/>
      </w:rPr>
      <w:t xml:space="preserve"> </w:t>
    </w:r>
    <w:r w:rsidR="005402DA">
      <w:rPr>
        <w:color w:val="808080" w:themeColor="background1" w:themeShade="80"/>
        <w:sz w:val="18"/>
      </w:rPr>
      <w:t>Observation F</w:t>
    </w:r>
    <w:r w:rsidR="00A3355D">
      <w:rPr>
        <w:color w:val="808080" w:themeColor="background1" w:themeShade="80"/>
        <w:sz w:val="18"/>
      </w:rPr>
      <w:t>o</w:t>
    </w:r>
    <w:r w:rsidR="005402DA">
      <w:rPr>
        <w:color w:val="808080" w:themeColor="background1" w:themeShade="80"/>
        <w:sz w:val="18"/>
      </w:rPr>
      <w:t>rm</w:t>
    </w:r>
    <w:r w:rsidRPr="000055D1">
      <w:rPr>
        <w:color w:val="808080" w:themeColor="background1" w:themeShade="80"/>
        <w:sz w:val="18"/>
      </w:rPr>
      <w:tab/>
    </w:r>
    <w:r w:rsidR="00DD377F" w:rsidRPr="00C63CFB">
      <w:rPr>
        <w:color w:val="808080" w:themeColor="background1" w:themeShade="80"/>
        <w:sz w:val="18"/>
      </w:rPr>
      <w:t>Version 1.</w:t>
    </w:r>
    <w:r w:rsidR="00DD377F">
      <w:rPr>
        <w:color w:val="808080" w:themeColor="background1" w:themeShade="80"/>
        <w:sz w:val="18"/>
      </w:rPr>
      <w:t>1</w:t>
    </w:r>
    <w:r w:rsidR="00DD377F" w:rsidRPr="00C63CFB">
      <w:rPr>
        <w:color w:val="808080" w:themeColor="background1" w:themeShade="80"/>
        <w:sz w:val="18"/>
      </w:rPr>
      <w:t xml:space="preserve"> Produced </w:t>
    </w:r>
    <w:r w:rsidR="00DD377F">
      <w:rPr>
        <w:color w:val="808080" w:themeColor="background1" w:themeShade="80"/>
        <w:sz w:val="18"/>
      </w:rPr>
      <w:t>on 1st Nov</w:t>
    </w:r>
    <w:r w:rsidR="00DD377F" w:rsidRPr="00C63CFB">
      <w:rPr>
        <w:color w:val="808080" w:themeColor="background1" w:themeShade="80"/>
        <w:sz w:val="18"/>
      </w:rPr>
      <w:t xml:space="preserve"> 202</w:t>
    </w:r>
    <w:r w:rsidR="00DD377F">
      <w:rPr>
        <w:color w:val="808080" w:themeColor="background1" w:themeShade="80"/>
        <w:sz w:val="18"/>
      </w:rPr>
      <w:t>3</w:t>
    </w:r>
  </w:p>
  <w:p w14:paraId="521AE970" w14:textId="59DEEB22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DD377F" w:rsidRPr="000055D1">
      <w:rPr>
        <w:rFonts w:cstheme="minorHAnsi"/>
        <w:noProof/>
        <w:color w:val="808080" w:themeColor="background1" w:themeShade="80"/>
        <w:sz w:val="18"/>
      </w:rPr>
      <w:t>©</w:t>
    </w:r>
    <w:r w:rsidR="00DD377F" w:rsidRPr="000055D1">
      <w:rPr>
        <w:noProof/>
        <w:color w:val="808080" w:themeColor="background1" w:themeShade="80"/>
        <w:sz w:val="18"/>
      </w:rPr>
      <w:t xml:space="preserve"> </w:t>
    </w:r>
    <w:r w:rsidR="00DD377F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0638D" w14:textId="77777777" w:rsidR="00DD377F" w:rsidRPr="000055D1" w:rsidRDefault="000055D1" w:rsidP="00DD377F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FB6D00">
      <w:rPr>
        <w:color w:val="808080" w:themeColor="background1" w:themeShade="80"/>
        <w:sz w:val="18"/>
      </w:rPr>
      <w:t>–</w:t>
    </w:r>
    <w:r w:rsidRPr="000055D1">
      <w:rPr>
        <w:color w:val="808080" w:themeColor="background1" w:themeShade="80"/>
        <w:sz w:val="18"/>
      </w:rPr>
      <w:t xml:space="preserve"> </w:t>
    </w:r>
    <w:r w:rsidR="00FB6D00">
      <w:rPr>
        <w:color w:val="808080" w:themeColor="background1" w:themeShade="80"/>
        <w:sz w:val="18"/>
      </w:rPr>
      <w:t>Observation Form</w:t>
    </w:r>
    <w:r w:rsidRPr="000055D1">
      <w:rPr>
        <w:color w:val="808080" w:themeColor="background1" w:themeShade="80"/>
        <w:sz w:val="18"/>
      </w:rPr>
      <w:tab/>
    </w:r>
    <w:r w:rsidR="00DD377F" w:rsidRPr="00C63CFB">
      <w:rPr>
        <w:color w:val="808080" w:themeColor="background1" w:themeShade="80"/>
        <w:sz w:val="18"/>
      </w:rPr>
      <w:t>Version 1.</w:t>
    </w:r>
    <w:r w:rsidR="00DD377F">
      <w:rPr>
        <w:color w:val="808080" w:themeColor="background1" w:themeShade="80"/>
        <w:sz w:val="18"/>
      </w:rPr>
      <w:t>1</w:t>
    </w:r>
    <w:r w:rsidR="00DD377F" w:rsidRPr="00C63CFB">
      <w:rPr>
        <w:color w:val="808080" w:themeColor="background1" w:themeShade="80"/>
        <w:sz w:val="18"/>
      </w:rPr>
      <w:t xml:space="preserve"> Produced </w:t>
    </w:r>
    <w:r w:rsidR="00DD377F">
      <w:rPr>
        <w:color w:val="808080" w:themeColor="background1" w:themeShade="80"/>
        <w:sz w:val="18"/>
      </w:rPr>
      <w:t>on 1st Nov</w:t>
    </w:r>
    <w:r w:rsidR="00DD377F" w:rsidRPr="00C63CFB">
      <w:rPr>
        <w:color w:val="808080" w:themeColor="background1" w:themeShade="80"/>
        <w:sz w:val="18"/>
      </w:rPr>
      <w:t xml:space="preserve"> 202</w:t>
    </w:r>
    <w:r w:rsidR="00DD377F">
      <w:rPr>
        <w:color w:val="808080" w:themeColor="background1" w:themeShade="80"/>
        <w:sz w:val="18"/>
      </w:rPr>
      <w:t>3</w:t>
    </w:r>
  </w:p>
  <w:p w14:paraId="63DECA6C" w14:textId="79980251" w:rsidR="000055D1" w:rsidRPr="000055D1" w:rsidRDefault="00DD377F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7CC0C5" w14:textId="77777777" w:rsidR="00DD377F" w:rsidRDefault="00DD37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063EDD" w14:textId="77777777" w:rsidR="00266F1B" w:rsidRDefault="00266F1B" w:rsidP="000055D1">
      <w:pPr>
        <w:spacing w:after="0" w:line="240" w:lineRule="auto"/>
      </w:pPr>
      <w:r>
        <w:separator/>
      </w:r>
    </w:p>
  </w:footnote>
  <w:footnote w:type="continuationSeparator" w:id="0">
    <w:p w14:paraId="263EAEF0" w14:textId="77777777" w:rsidR="00266F1B" w:rsidRDefault="00266F1B" w:rsidP="000055D1">
      <w:pPr>
        <w:spacing w:after="0" w:line="240" w:lineRule="auto"/>
      </w:pPr>
      <w:r>
        <w:continuationSeparator/>
      </w:r>
    </w:p>
  </w:footnote>
  <w:footnote w:type="continuationNotice" w:id="1">
    <w:p w14:paraId="58827FFA" w14:textId="77777777" w:rsidR="00266F1B" w:rsidRDefault="00266F1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E86B7" w14:textId="77777777" w:rsidR="00DD377F" w:rsidRDefault="00DD37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F3AB1" w14:textId="77777777" w:rsidR="00DD377F" w:rsidRDefault="00DD377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A9456" w14:textId="77777777" w:rsidR="00DD377F" w:rsidRDefault="00DD37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793224"/>
    <w:multiLevelType w:val="hybridMultilevel"/>
    <w:tmpl w:val="B28E94E8"/>
    <w:lvl w:ilvl="0" w:tplc="FFFFFFFF">
      <w:start w:val="1"/>
      <w:numFmt w:val="lowerLetter"/>
      <w:lvlText w:val="%1."/>
      <w:lvlJc w:val="lef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BC3571"/>
    <w:multiLevelType w:val="hybridMultilevel"/>
    <w:tmpl w:val="B28E94E8"/>
    <w:lvl w:ilvl="0" w:tplc="FFFFFFFF">
      <w:start w:val="1"/>
      <w:numFmt w:val="lowerLetter"/>
      <w:lvlText w:val="%1."/>
      <w:lvlJc w:val="lef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F14850"/>
    <w:multiLevelType w:val="hybridMultilevel"/>
    <w:tmpl w:val="6436FBB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595EA7"/>
    <w:multiLevelType w:val="hybridMultilevel"/>
    <w:tmpl w:val="B28E94E8"/>
    <w:lvl w:ilvl="0" w:tplc="FFFFFFFF">
      <w:start w:val="1"/>
      <w:numFmt w:val="lowerLetter"/>
      <w:lvlText w:val="%1."/>
      <w:lvlJc w:val="lef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9632F37"/>
    <w:multiLevelType w:val="hybridMultilevel"/>
    <w:tmpl w:val="B28E94E8"/>
    <w:lvl w:ilvl="0" w:tplc="FFFFFFFF">
      <w:start w:val="1"/>
      <w:numFmt w:val="lowerLetter"/>
      <w:lvlText w:val="%1."/>
      <w:lvlJc w:val="lef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9C83C17"/>
    <w:multiLevelType w:val="hybridMultilevel"/>
    <w:tmpl w:val="B28E94E8"/>
    <w:lvl w:ilvl="0" w:tplc="FFFFFFFF">
      <w:start w:val="1"/>
      <w:numFmt w:val="lowerLetter"/>
      <w:lvlText w:val="%1."/>
      <w:lvlJc w:val="lef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A1546E3"/>
    <w:multiLevelType w:val="hybridMultilevel"/>
    <w:tmpl w:val="8750893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CF1855"/>
    <w:multiLevelType w:val="hybridMultilevel"/>
    <w:tmpl w:val="B28E94E8"/>
    <w:lvl w:ilvl="0" w:tplc="FFFFFFFF">
      <w:start w:val="1"/>
      <w:numFmt w:val="lowerLetter"/>
      <w:lvlText w:val="%1."/>
      <w:lvlJc w:val="lef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EA43CB8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7B06CE"/>
    <w:multiLevelType w:val="hybridMultilevel"/>
    <w:tmpl w:val="EC0E7D18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234D46"/>
    <w:multiLevelType w:val="hybridMultilevel"/>
    <w:tmpl w:val="6436FBBA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974057"/>
    <w:multiLevelType w:val="hybridMultilevel"/>
    <w:tmpl w:val="B28E94E8"/>
    <w:lvl w:ilvl="0" w:tplc="FFFFFFFF">
      <w:start w:val="1"/>
      <w:numFmt w:val="lowerLetter"/>
      <w:lvlText w:val="%1."/>
      <w:lvlJc w:val="lef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F395279"/>
    <w:multiLevelType w:val="hybridMultilevel"/>
    <w:tmpl w:val="6436FBB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202E42"/>
    <w:multiLevelType w:val="hybridMultilevel"/>
    <w:tmpl w:val="B28E94E8"/>
    <w:lvl w:ilvl="0" w:tplc="FFFFFFFF">
      <w:start w:val="1"/>
      <w:numFmt w:val="lowerLetter"/>
      <w:lvlText w:val="%1."/>
      <w:lvlJc w:val="lef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3785008"/>
    <w:multiLevelType w:val="hybridMultilevel"/>
    <w:tmpl w:val="B28E94E8"/>
    <w:lvl w:ilvl="0" w:tplc="FFFFFFFF">
      <w:start w:val="1"/>
      <w:numFmt w:val="lowerLetter"/>
      <w:lvlText w:val="%1."/>
      <w:lvlJc w:val="lef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6336DA"/>
    <w:multiLevelType w:val="hybridMultilevel"/>
    <w:tmpl w:val="B28E94E8"/>
    <w:lvl w:ilvl="0" w:tplc="FFFFFFFF">
      <w:start w:val="1"/>
      <w:numFmt w:val="lowerLetter"/>
      <w:lvlText w:val="%1."/>
      <w:lvlJc w:val="lef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A073C60"/>
    <w:multiLevelType w:val="hybridMultilevel"/>
    <w:tmpl w:val="FEEC27B6"/>
    <w:lvl w:ilvl="0" w:tplc="FFFFFFFF">
      <w:start w:val="1"/>
      <w:numFmt w:val="lowerRoman"/>
      <w:lvlText w:val="%1."/>
      <w:lvlJc w:val="right"/>
      <w:pPr>
        <w:ind w:left="180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830640"/>
    <w:multiLevelType w:val="hybridMultilevel"/>
    <w:tmpl w:val="8D322CBA"/>
    <w:lvl w:ilvl="0" w:tplc="0E16DE86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B07149"/>
    <w:multiLevelType w:val="hybridMultilevel"/>
    <w:tmpl w:val="6436FBB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1D53B8"/>
    <w:multiLevelType w:val="hybridMultilevel"/>
    <w:tmpl w:val="EC0E7D18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BF1212"/>
    <w:multiLevelType w:val="hybridMultilevel"/>
    <w:tmpl w:val="6436FBB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4E7052"/>
    <w:multiLevelType w:val="hybridMultilevel"/>
    <w:tmpl w:val="B28E94E8"/>
    <w:lvl w:ilvl="0" w:tplc="FFFFFFFF">
      <w:start w:val="1"/>
      <w:numFmt w:val="lowerLetter"/>
      <w:lvlText w:val="%1."/>
      <w:lvlJc w:val="lef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E042D9C"/>
    <w:multiLevelType w:val="hybridMultilevel"/>
    <w:tmpl w:val="B28E94E8"/>
    <w:lvl w:ilvl="0" w:tplc="34090019">
      <w:start w:val="1"/>
      <w:numFmt w:val="lowerLetter"/>
      <w:lvlText w:val="%1."/>
      <w:lvlJc w:val="lef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2"/>
  </w:num>
  <w:num w:numId="3">
    <w:abstractNumId w:val="16"/>
  </w:num>
  <w:num w:numId="4">
    <w:abstractNumId w:val="19"/>
  </w:num>
  <w:num w:numId="5">
    <w:abstractNumId w:val="7"/>
  </w:num>
  <w:num w:numId="6">
    <w:abstractNumId w:val="23"/>
  </w:num>
  <w:num w:numId="7">
    <w:abstractNumId w:val="10"/>
  </w:num>
  <w:num w:numId="8">
    <w:abstractNumId w:val="11"/>
  </w:num>
  <w:num w:numId="9">
    <w:abstractNumId w:val="24"/>
  </w:num>
  <w:num w:numId="10">
    <w:abstractNumId w:val="9"/>
  </w:num>
  <w:num w:numId="11">
    <w:abstractNumId w:val="20"/>
  </w:num>
  <w:num w:numId="12">
    <w:abstractNumId w:val="13"/>
  </w:num>
  <w:num w:numId="13">
    <w:abstractNumId w:val="18"/>
  </w:num>
  <w:num w:numId="14">
    <w:abstractNumId w:val="26"/>
  </w:num>
  <w:num w:numId="15">
    <w:abstractNumId w:val="15"/>
  </w:num>
  <w:num w:numId="16">
    <w:abstractNumId w:val="12"/>
  </w:num>
  <w:num w:numId="17">
    <w:abstractNumId w:val="25"/>
  </w:num>
  <w:num w:numId="18">
    <w:abstractNumId w:val="3"/>
  </w:num>
  <w:num w:numId="19">
    <w:abstractNumId w:val="14"/>
  </w:num>
  <w:num w:numId="20">
    <w:abstractNumId w:val="6"/>
  </w:num>
  <w:num w:numId="21">
    <w:abstractNumId w:val="5"/>
  </w:num>
  <w:num w:numId="22">
    <w:abstractNumId w:val="8"/>
  </w:num>
  <w:num w:numId="23">
    <w:abstractNumId w:val="21"/>
  </w:num>
  <w:num w:numId="24">
    <w:abstractNumId w:val="1"/>
  </w:num>
  <w:num w:numId="25">
    <w:abstractNumId w:val="2"/>
  </w:num>
  <w:num w:numId="26">
    <w:abstractNumId w:val="17"/>
  </w:num>
  <w:num w:numId="27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akFAILv6B4tAAAA"/>
  </w:docVars>
  <w:rsids>
    <w:rsidRoot w:val="002F29A7"/>
    <w:rsid w:val="00003145"/>
    <w:rsid w:val="000055D1"/>
    <w:rsid w:val="000119FF"/>
    <w:rsid w:val="0001293E"/>
    <w:rsid w:val="00013528"/>
    <w:rsid w:val="000143FF"/>
    <w:rsid w:val="0001453B"/>
    <w:rsid w:val="00015EB0"/>
    <w:rsid w:val="000162E7"/>
    <w:rsid w:val="0001769B"/>
    <w:rsid w:val="00024A03"/>
    <w:rsid w:val="000252A5"/>
    <w:rsid w:val="00034258"/>
    <w:rsid w:val="0005190A"/>
    <w:rsid w:val="000550CD"/>
    <w:rsid w:val="000551F3"/>
    <w:rsid w:val="00084981"/>
    <w:rsid w:val="00090741"/>
    <w:rsid w:val="000911A1"/>
    <w:rsid w:val="000A3F5E"/>
    <w:rsid w:val="000B224E"/>
    <w:rsid w:val="000B26D5"/>
    <w:rsid w:val="000B3CF5"/>
    <w:rsid w:val="000B4093"/>
    <w:rsid w:val="000B411D"/>
    <w:rsid w:val="000B56BB"/>
    <w:rsid w:val="000C561A"/>
    <w:rsid w:val="000D1EA5"/>
    <w:rsid w:val="000D64E2"/>
    <w:rsid w:val="000F0E78"/>
    <w:rsid w:val="00103DF6"/>
    <w:rsid w:val="00111E72"/>
    <w:rsid w:val="00112141"/>
    <w:rsid w:val="00123874"/>
    <w:rsid w:val="0013280A"/>
    <w:rsid w:val="00134656"/>
    <w:rsid w:val="00137857"/>
    <w:rsid w:val="00147DB2"/>
    <w:rsid w:val="001512AC"/>
    <w:rsid w:val="00152369"/>
    <w:rsid w:val="00152934"/>
    <w:rsid w:val="001600CB"/>
    <w:rsid w:val="001609F1"/>
    <w:rsid w:val="00162984"/>
    <w:rsid w:val="001655C8"/>
    <w:rsid w:val="00177369"/>
    <w:rsid w:val="00181C5B"/>
    <w:rsid w:val="0018395A"/>
    <w:rsid w:val="00186239"/>
    <w:rsid w:val="001929EC"/>
    <w:rsid w:val="00193219"/>
    <w:rsid w:val="001A1865"/>
    <w:rsid w:val="001C0EDB"/>
    <w:rsid w:val="001C7485"/>
    <w:rsid w:val="001D456C"/>
    <w:rsid w:val="001F02AF"/>
    <w:rsid w:val="001F3E0F"/>
    <w:rsid w:val="001F527C"/>
    <w:rsid w:val="00207496"/>
    <w:rsid w:val="00213E4E"/>
    <w:rsid w:val="00217FBC"/>
    <w:rsid w:val="00223CFD"/>
    <w:rsid w:val="00227C09"/>
    <w:rsid w:val="00240C78"/>
    <w:rsid w:val="002459C7"/>
    <w:rsid w:val="002463F1"/>
    <w:rsid w:val="002568A0"/>
    <w:rsid w:val="00260CAD"/>
    <w:rsid w:val="002637DA"/>
    <w:rsid w:val="00264EF0"/>
    <w:rsid w:val="00266F1B"/>
    <w:rsid w:val="00292507"/>
    <w:rsid w:val="00294F86"/>
    <w:rsid w:val="002A22AD"/>
    <w:rsid w:val="002A7970"/>
    <w:rsid w:val="002C0D13"/>
    <w:rsid w:val="002C5180"/>
    <w:rsid w:val="002D2F3B"/>
    <w:rsid w:val="002D564C"/>
    <w:rsid w:val="002D6C29"/>
    <w:rsid w:val="002D72CD"/>
    <w:rsid w:val="002F29A7"/>
    <w:rsid w:val="002F4795"/>
    <w:rsid w:val="00307C8E"/>
    <w:rsid w:val="003104DC"/>
    <w:rsid w:val="00321AD8"/>
    <w:rsid w:val="003249BE"/>
    <w:rsid w:val="003279B1"/>
    <w:rsid w:val="00333FA5"/>
    <w:rsid w:val="00337CFE"/>
    <w:rsid w:val="00340041"/>
    <w:rsid w:val="00361B4E"/>
    <w:rsid w:val="003625E9"/>
    <w:rsid w:val="003629CF"/>
    <w:rsid w:val="00374DD8"/>
    <w:rsid w:val="00384FE9"/>
    <w:rsid w:val="0039482B"/>
    <w:rsid w:val="003A0B4B"/>
    <w:rsid w:val="003A3135"/>
    <w:rsid w:val="003C1922"/>
    <w:rsid w:val="003C46A3"/>
    <w:rsid w:val="003E5A30"/>
    <w:rsid w:val="003E73D8"/>
    <w:rsid w:val="003E747F"/>
    <w:rsid w:val="003F06E4"/>
    <w:rsid w:val="003F323F"/>
    <w:rsid w:val="003F5955"/>
    <w:rsid w:val="003F695D"/>
    <w:rsid w:val="00400C47"/>
    <w:rsid w:val="00407923"/>
    <w:rsid w:val="00413930"/>
    <w:rsid w:val="00454028"/>
    <w:rsid w:val="0046327D"/>
    <w:rsid w:val="00467457"/>
    <w:rsid w:val="0048078A"/>
    <w:rsid w:val="004812AC"/>
    <w:rsid w:val="004831EC"/>
    <w:rsid w:val="00484193"/>
    <w:rsid w:val="004931A6"/>
    <w:rsid w:val="004A364C"/>
    <w:rsid w:val="004A6CF4"/>
    <w:rsid w:val="004A7AD0"/>
    <w:rsid w:val="004B3AD9"/>
    <w:rsid w:val="004C7524"/>
    <w:rsid w:val="004D65FE"/>
    <w:rsid w:val="004D770D"/>
    <w:rsid w:val="004E16C1"/>
    <w:rsid w:val="004E3825"/>
    <w:rsid w:val="004E5CE5"/>
    <w:rsid w:val="00507CC9"/>
    <w:rsid w:val="005117F9"/>
    <w:rsid w:val="00514803"/>
    <w:rsid w:val="005148E8"/>
    <w:rsid w:val="005402DA"/>
    <w:rsid w:val="0054695C"/>
    <w:rsid w:val="005518E3"/>
    <w:rsid w:val="005618C9"/>
    <w:rsid w:val="005620D3"/>
    <w:rsid w:val="005657DA"/>
    <w:rsid w:val="00581EEB"/>
    <w:rsid w:val="00594245"/>
    <w:rsid w:val="005A2C60"/>
    <w:rsid w:val="005A5261"/>
    <w:rsid w:val="005A5AE9"/>
    <w:rsid w:val="005B27D8"/>
    <w:rsid w:val="005B32E2"/>
    <w:rsid w:val="005B6484"/>
    <w:rsid w:val="005C4EBB"/>
    <w:rsid w:val="005E558F"/>
    <w:rsid w:val="005E75A1"/>
    <w:rsid w:val="005F0BD9"/>
    <w:rsid w:val="005F4237"/>
    <w:rsid w:val="00600068"/>
    <w:rsid w:val="0060042F"/>
    <w:rsid w:val="006044CF"/>
    <w:rsid w:val="00616FC8"/>
    <w:rsid w:val="00622C18"/>
    <w:rsid w:val="0062445E"/>
    <w:rsid w:val="006376C4"/>
    <w:rsid w:val="00637F8B"/>
    <w:rsid w:val="0066152B"/>
    <w:rsid w:val="00667E5D"/>
    <w:rsid w:val="00680C00"/>
    <w:rsid w:val="00681B2D"/>
    <w:rsid w:val="0068371E"/>
    <w:rsid w:val="00687D39"/>
    <w:rsid w:val="00687F58"/>
    <w:rsid w:val="0069121F"/>
    <w:rsid w:val="00692B68"/>
    <w:rsid w:val="00693F26"/>
    <w:rsid w:val="00694199"/>
    <w:rsid w:val="00694AED"/>
    <w:rsid w:val="006974C4"/>
    <w:rsid w:val="006A3EDD"/>
    <w:rsid w:val="006A5102"/>
    <w:rsid w:val="006A6FB3"/>
    <w:rsid w:val="006B1516"/>
    <w:rsid w:val="006B18BC"/>
    <w:rsid w:val="006C01B2"/>
    <w:rsid w:val="006C0B34"/>
    <w:rsid w:val="006C4F3E"/>
    <w:rsid w:val="006C65EA"/>
    <w:rsid w:val="006D555D"/>
    <w:rsid w:val="006D7378"/>
    <w:rsid w:val="006D77A8"/>
    <w:rsid w:val="006E35FC"/>
    <w:rsid w:val="006E36D1"/>
    <w:rsid w:val="006F0764"/>
    <w:rsid w:val="006F262C"/>
    <w:rsid w:val="00700460"/>
    <w:rsid w:val="007048F9"/>
    <w:rsid w:val="00704C6D"/>
    <w:rsid w:val="00711223"/>
    <w:rsid w:val="00714E53"/>
    <w:rsid w:val="0072092E"/>
    <w:rsid w:val="00722A95"/>
    <w:rsid w:val="00726290"/>
    <w:rsid w:val="00730B38"/>
    <w:rsid w:val="00750D66"/>
    <w:rsid w:val="007541DC"/>
    <w:rsid w:val="0075536A"/>
    <w:rsid w:val="00761C6B"/>
    <w:rsid w:val="007809FB"/>
    <w:rsid w:val="0078404E"/>
    <w:rsid w:val="00785B5D"/>
    <w:rsid w:val="007909F1"/>
    <w:rsid w:val="007A0D4A"/>
    <w:rsid w:val="007A5BA3"/>
    <w:rsid w:val="007A7663"/>
    <w:rsid w:val="007C003C"/>
    <w:rsid w:val="007C6F34"/>
    <w:rsid w:val="007D1DFD"/>
    <w:rsid w:val="007D594D"/>
    <w:rsid w:val="007E5297"/>
    <w:rsid w:val="007E7B23"/>
    <w:rsid w:val="007F098F"/>
    <w:rsid w:val="007F2309"/>
    <w:rsid w:val="007F3726"/>
    <w:rsid w:val="007F4747"/>
    <w:rsid w:val="00802265"/>
    <w:rsid w:val="00802599"/>
    <w:rsid w:val="0081586C"/>
    <w:rsid w:val="00820E5B"/>
    <w:rsid w:val="00821833"/>
    <w:rsid w:val="0083339D"/>
    <w:rsid w:val="00837548"/>
    <w:rsid w:val="00843CC8"/>
    <w:rsid w:val="0084479A"/>
    <w:rsid w:val="0084504D"/>
    <w:rsid w:val="008529F0"/>
    <w:rsid w:val="00865B08"/>
    <w:rsid w:val="00867B61"/>
    <w:rsid w:val="00873DBD"/>
    <w:rsid w:val="0088239C"/>
    <w:rsid w:val="0088576D"/>
    <w:rsid w:val="008978AF"/>
    <w:rsid w:val="008A120A"/>
    <w:rsid w:val="008A4B2B"/>
    <w:rsid w:val="008C68C0"/>
    <w:rsid w:val="008C6C99"/>
    <w:rsid w:val="008D0F61"/>
    <w:rsid w:val="008D4457"/>
    <w:rsid w:val="008F0473"/>
    <w:rsid w:val="008F162D"/>
    <w:rsid w:val="00905C74"/>
    <w:rsid w:val="00905E40"/>
    <w:rsid w:val="009165A6"/>
    <w:rsid w:val="00917079"/>
    <w:rsid w:val="00921E20"/>
    <w:rsid w:val="00921F06"/>
    <w:rsid w:val="0092268D"/>
    <w:rsid w:val="0092393E"/>
    <w:rsid w:val="00926BF3"/>
    <w:rsid w:val="0092744D"/>
    <w:rsid w:val="0092792C"/>
    <w:rsid w:val="009478C9"/>
    <w:rsid w:val="00962654"/>
    <w:rsid w:val="00971458"/>
    <w:rsid w:val="00973A39"/>
    <w:rsid w:val="00980CE2"/>
    <w:rsid w:val="00983B79"/>
    <w:rsid w:val="00983EB8"/>
    <w:rsid w:val="009905B3"/>
    <w:rsid w:val="009959B3"/>
    <w:rsid w:val="009A1756"/>
    <w:rsid w:val="009B3D69"/>
    <w:rsid w:val="009B600A"/>
    <w:rsid w:val="009B6801"/>
    <w:rsid w:val="009C6561"/>
    <w:rsid w:val="009D6AD6"/>
    <w:rsid w:val="009E254B"/>
    <w:rsid w:val="009F093C"/>
    <w:rsid w:val="009F794C"/>
    <w:rsid w:val="00A113A6"/>
    <w:rsid w:val="00A11D73"/>
    <w:rsid w:val="00A240C3"/>
    <w:rsid w:val="00A32CD7"/>
    <w:rsid w:val="00A3355D"/>
    <w:rsid w:val="00A4330C"/>
    <w:rsid w:val="00A45391"/>
    <w:rsid w:val="00A47FD9"/>
    <w:rsid w:val="00A5380E"/>
    <w:rsid w:val="00A8390F"/>
    <w:rsid w:val="00A87959"/>
    <w:rsid w:val="00A90136"/>
    <w:rsid w:val="00AB0688"/>
    <w:rsid w:val="00AB2380"/>
    <w:rsid w:val="00AE20D9"/>
    <w:rsid w:val="00AE3CC5"/>
    <w:rsid w:val="00AE5702"/>
    <w:rsid w:val="00AE719F"/>
    <w:rsid w:val="00AF0ED4"/>
    <w:rsid w:val="00B02473"/>
    <w:rsid w:val="00B04998"/>
    <w:rsid w:val="00B071A8"/>
    <w:rsid w:val="00B13F5F"/>
    <w:rsid w:val="00B1468F"/>
    <w:rsid w:val="00B21D36"/>
    <w:rsid w:val="00B21D93"/>
    <w:rsid w:val="00B2215F"/>
    <w:rsid w:val="00B25313"/>
    <w:rsid w:val="00B26548"/>
    <w:rsid w:val="00B3078A"/>
    <w:rsid w:val="00B350AF"/>
    <w:rsid w:val="00B41C4D"/>
    <w:rsid w:val="00B4322F"/>
    <w:rsid w:val="00B45F26"/>
    <w:rsid w:val="00B47C92"/>
    <w:rsid w:val="00B508EA"/>
    <w:rsid w:val="00B52831"/>
    <w:rsid w:val="00B54294"/>
    <w:rsid w:val="00B558A9"/>
    <w:rsid w:val="00B61467"/>
    <w:rsid w:val="00B63460"/>
    <w:rsid w:val="00B766E4"/>
    <w:rsid w:val="00B812EB"/>
    <w:rsid w:val="00B90BD1"/>
    <w:rsid w:val="00B9532D"/>
    <w:rsid w:val="00B95719"/>
    <w:rsid w:val="00B97BC9"/>
    <w:rsid w:val="00BA17D2"/>
    <w:rsid w:val="00BA2F07"/>
    <w:rsid w:val="00BA398F"/>
    <w:rsid w:val="00BA6F12"/>
    <w:rsid w:val="00BB20A3"/>
    <w:rsid w:val="00BC6E01"/>
    <w:rsid w:val="00BD4DF6"/>
    <w:rsid w:val="00BE209B"/>
    <w:rsid w:val="00C00949"/>
    <w:rsid w:val="00C02968"/>
    <w:rsid w:val="00C04052"/>
    <w:rsid w:val="00C04320"/>
    <w:rsid w:val="00C272E7"/>
    <w:rsid w:val="00C408F8"/>
    <w:rsid w:val="00C42D26"/>
    <w:rsid w:val="00C50C28"/>
    <w:rsid w:val="00C60D37"/>
    <w:rsid w:val="00C615A0"/>
    <w:rsid w:val="00C64EC9"/>
    <w:rsid w:val="00C724BF"/>
    <w:rsid w:val="00C7379A"/>
    <w:rsid w:val="00CA252F"/>
    <w:rsid w:val="00CA2C59"/>
    <w:rsid w:val="00CA5CC4"/>
    <w:rsid w:val="00CB31A9"/>
    <w:rsid w:val="00CC1551"/>
    <w:rsid w:val="00CC2992"/>
    <w:rsid w:val="00CC46FB"/>
    <w:rsid w:val="00CC470F"/>
    <w:rsid w:val="00CD0EE3"/>
    <w:rsid w:val="00CD1FC5"/>
    <w:rsid w:val="00CE041A"/>
    <w:rsid w:val="00CE2943"/>
    <w:rsid w:val="00CE6C92"/>
    <w:rsid w:val="00CF102A"/>
    <w:rsid w:val="00CF3CA3"/>
    <w:rsid w:val="00CF6C6B"/>
    <w:rsid w:val="00D12E46"/>
    <w:rsid w:val="00D14481"/>
    <w:rsid w:val="00D15EC4"/>
    <w:rsid w:val="00D2665F"/>
    <w:rsid w:val="00D31B56"/>
    <w:rsid w:val="00D3402E"/>
    <w:rsid w:val="00D3498F"/>
    <w:rsid w:val="00D369BF"/>
    <w:rsid w:val="00D431B2"/>
    <w:rsid w:val="00D4371F"/>
    <w:rsid w:val="00D45CA1"/>
    <w:rsid w:val="00D60CCF"/>
    <w:rsid w:val="00D60D2D"/>
    <w:rsid w:val="00D645BA"/>
    <w:rsid w:val="00D763D0"/>
    <w:rsid w:val="00D830FA"/>
    <w:rsid w:val="00D85F34"/>
    <w:rsid w:val="00D9025F"/>
    <w:rsid w:val="00D96F9F"/>
    <w:rsid w:val="00DA2DC4"/>
    <w:rsid w:val="00DA3699"/>
    <w:rsid w:val="00DB15A8"/>
    <w:rsid w:val="00DC62BA"/>
    <w:rsid w:val="00DC63FB"/>
    <w:rsid w:val="00DC690E"/>
    <w:rsid w:val="00DD10D7"/>
    <w:rsid w:val="00DD377F"/>
    <w:rsid w:val="00DD676A"/>
    <w:rsid w:val="00DE4BE8"/>
    <w:rsid w:val="00DE71FF"/>
    <w:rsid w:val="00E0186D"/>
    <w:rsid w:val="00E04CBB"/>
    <w:rsid w:val="00E10EB4"/>
    <w:rsid w:val="00E12640"/>
    <w:rsid w:val="00E143C3"/>
    <w:rsid w:val="00E15DF0"/>
    <w:rsid w:val="00E25721"/>
    <w:rsid w:val="00E25FC8"/>
    <w:rsid w:val="00E3218C"/>
    <w:rsid w:val="00E447E3"/>
    <w:rsid w:val="00E53BFD"/>
    <w:rsid w:val="00E60F3C"/>
    <w:rsid w:val="00E61EAE"/>
    <w:rsid w:val="00E630B1"/>
    <w:rsid w:val="00E672A6"/>
    <w:rsid w:val="00E71A32"/>
    <w:rsid w:val="00E73326"/>
    <w:rsid w:val="00E81115"/>
    <w:rsid w:val="00E95558"/>
    <w:rsid w:val="00E9578F"/>
    <w:rsid w:val="00E97E87"/>
    <w:rsid w:val="00EA07BB"/>
    <w:rsid w:val="00EA4540"/>
    <w:rsid w:val="00EB54F4"/>
    <w:rsid w:val="00EC6EC6"/>
    <w:rsid w:val="00ED31C7"/>
    <w:rsid w:val="00ED6024"/>
    <w:rsid w:val="00ED7A4A"/>
    <w:rsid w:val="00EE5239"/>
    <w:rsid w:val="00EE534D"/>
    <w:rsid w:val="00F06AC4"/>
    <w:rsid w:val="00F11587"/>
    <w:rsid w:val="00F171AE"/>
    <w:rsid w:val="00F25FF7"/>
    <w:rsid w:val="00F34B0A"/>
    <w:rsid w:val="00F40D3D"/>
    <w:rsid w:val="00F41D98"/>
    <w:rsid w:val="00F46098"/>
    <w:rsid w:val="00F50845"/>
    <w:rsid w:val="00F516A9"/>
    <w:rsid w:val="00F54225"/>
    <w:rsid w:val="00F63EE0"/>
    <w:rsid w:val="00FA113A"/>
    <w:rsid w:val="00FA2D2D"/>
    <w:rsid w:val="00FB2CD7"/>
    <w:rsid w:val="00FB6D00"/>
    <w:rsid w:val="00FB6EF4"/>
    <w:rsid w:val="00FC29AC"/>
    <w:rsid w:val="00FC3D34"/>
    <w:rsid w:val="00FC6DCB"/>
    <w:rsid w:val="00FC7910"/>
    <w:rsid w:val="00FD1005"/>
    <w:rsid w:val="00FD185D"/>
    <w:rsid w:val="00FD7F11"/>
    <w:rsid w:val="00FE0EFE"/>
    <w:rsid w:val="00FF17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7F2309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4DCD634-90BA-491D-B1D4-E77C9038C7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9</TotalTime>
  <Pages>12</Pages>
  <Words>2075</Words>
  <Characters>10738</Characters>
  <Application>Microsoft Office Word</Application>
  <DocSecurity>0</DocSecurity>
  <Lines>683</Lines>
  <Paragraphs>3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391</cp:revision>
  <dcterms:created xsi:type="dcterms:W3CDTF">2020-07-30T00:31:00Z</dcterms:created>
  <dcterms:modified xsi:type="dcterms:W3CDTF">2023-12-04T0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Order">
    <vt:r8>95293400</vt:r8>
  </property>
  <property fmtid="{D5CDD505-2E9C-101B-9397-08002B2CF9AE}" pid="5" name="xd_Signature">
    <vt:bool>false</vt:bool>
  </property>
  <property fmtid="{D5CDD505-2E9C-101B-9397-08002B2CF9AE}" pid="6" name="Whatisthisreference">
    <vt:lpwstr>Template used to develop the criteria for assessing observation-based assessments (e.g. working with clients or team environment)</vt:lpwstr>
  </property>
  <property fmtid="{D5CDD505-2E9C-101B-9397-08002B2CF9AE}" pid="7" name="xd_ProgID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Observation Form</vt:lpwstr>
  </property>
  <property fmtid="{D5CDD505-2E9C-101B-9397-08002B2CF9AE}" pid="14" name="_ExtendedDescription">
    <vt:lpwstr/>
  </property>
  <property fmtid="{D5CDD505-2E9C-101B-9397-08002B2CF9AE}" pid="15" name="GrammarlyDocumentId">
    <vt:lpwstr>2caa3dbc57a4cd92a095c4412d0c9eed7d73543f18cbae5cccb620e37b51bb50</vt:lpwstr>
  </property>
</Properties>
</file>